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19A4" w:rsidP="006C19A4" w:rsidRDefault="006C19A4" w14:paraId="3BEA01EB" w14:textId="77777777">
      <w:pPr>
        <w:autoSpaceDE w:val="0"/>
        <w:autoSpaceDN w:val="0"/>
        <w:adjustRightInd w:val="0"/>
        <w:jc w:val="center"/>
        <w:rPr>
          <w:rFonts w:ascii="Arial" w:hAnsi="Arial" w:cs="Arial"/>
          <w:b/>
          <w:caps/>
          <w:sz w:val="24"/>
          <w:szCs w:val="24"/>
        </w:rPr>
      </w:pPr>
      <w:r w:rsidRPr="005D0CBF">
        <w:rPr>
          <w:rFonts w:ascii="Arial" w:hAnsi="Arial" w:cs="Arial"/>
          <w:b/>
          <w:caps/>
          <w:sz w:val="24"/>
          <w:szCs w:val="24"/>
        </w:rPr>
        <w:t xml:space="preserve">Exhibit </w:t>
      </w:r>
      <w:r w:rsidR="00296BC0">
        <w:rPr>
          <w:rFonts w:ascii="Arial" w:hAnsi="Arial" w:cs="Arial"/>
          <w:b/>
          <w:caps/>
          <w:sz w:val="24"/>
          <w:szCs w:val="24"/>
        </w:rPr>
        <w:t>G</w:t>
      </w:r>
    </w:p>
    <w:p w:rsidRPr="005D0CBF" w:rsidR="00D65548" w:rsidP="006C19A4" w:rsidRDefault="00D65548" w14:paraId="1B587628" w14:textId="77777777">
      <w:pPr>
        <w:autoSpaceDE w:val="0"/>
        <w:autoSpaceDN w:val="0"/>
        <w:adjustRightInd w:val="0"/>
        <w:jc w:val="center"/>
        <w:rPr>
          <w:rFonts w:ascii="Arial" w:hAnsi="Arial" w:cs="Arial"/>
          <w:b/>
          <w:caps/>
          <w:sz w:val="24"/>
          <w:szCs w:val="24"/>
        </w:rPr>
      </w:pPr>
    </w:p>
    <w:p w:rsidR="006C19A4" w:rsidP="006C19A4" w:rsidRDefault="006C19A4" w14:paraId="2BB99195" w14:textId="77777777">
      <w:pPr>
        <w:autoSpaceDE w:val="0"/>
        <w:autoSpaceDN w:val="0"/>
        <w:adjustRightInd w:val="0"/>
        <w:jc w:val="center"/>
        <w:rPr>
          <w:rFonts w:ascii="Arial" w:hAnsi="Arial" w:cs="Arial"/>
          <w:b/>
          <w:caps/>
          <w:sz w:val="24"/>
          <w:szCs w:val="24"/>
        </w:rPr>
      </w:pPr>
      <w:r>
        <w:rPr>
          <w:rFonts w:ascii="Arial" w:hAnsi="Arial" w:cs="Arial"/>
          <w:b/>
          <w:caps/>
          <w:sz w:val="24"/>
          <w:szCs w:val="24"/>
        </w:rPr>
        <w:t>selection criteria</w:t>
      </w:r>
    </w:p>
    <w:p w:rsidR="006C19A4" w:rsidP="00C84225" w:rsidRDefault="006C19A4" w14:paraId="311CC826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A23D05" w:rsidP="00C84225" w:rsidRDefault="00A23D05" w14:paraId="38372FE6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A23D05" w:rsidP="00C84225" w:rsidRDefault="00A23D05" w14:paraId="38355915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election criteria below and </w:t>
      </w:r>
      <w:r w:rsidRPr="00A23D05">
        <w:rPr>
          <w:rFonts w:ascii="Arial" w:hAnsi="Arial" w:cs="Arial"/>
          <w:sz w:val="24"/>
          <w:szCs w:val="24"/>
        </w:rPr>
        <w:t>the weighting schedule of the evaluation factors is a guide only and does bind or limit LACERA</w:t>
      </w:r>
      <w:r>
        <w:rPr>
          <w:rFonts w:ascii="Arial" w:hAnsi="Arial" w:cs="Arial"/>
          <w:sz w:val="24"/>
          <w:szCs w:val="24"/>
        </w:rPr>
        <w:t xml:space="preserve"> in any way in its selection of vendor(s).</w:t>
      </w:r>
    </w:p>
    <w:p w:rsidRPr="00D66B8A" w:rsidR="00D66B8A" w:rsidP="00D66B8A" w:rsidRDefault="00D66B8A" w14:paraId="71A73BE4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D66B8A" w:rsidP="00D66B8A" w:rsidRDefault="00D66B8A" w14:paraId="37B17BAF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D66B8A">
        <w:rPr>
          <w:rFonts w:ascii="Arial" w:hAnsi="Arial" w:cs="Arial"/>
          <w:sz w:val="24"/>
          <w:szCs w:val="24"/>
        </w:rPr>
        <w:t xml:space="preserve">An evaluation committee will review, evaluate, </w:t>
      </w:r>
      <w:r w:rsidRPr="00D66B8A" w:rsidR="00146AF7">
        <w:rPr>
          <w:rFonts w:ascii="Arial" w:hAnsi="Arial" w:cs="Arial"/>
          <w:sz w:val="24"/>
          <w:szCs w:val="24"/>
        </w:rPr>
        <w:t>score,</w:t>
      </w:r>
      <w:r w:rsidRPr="00D66B8A">
        <w:rPr>
          <w:rFonts w:ascii="Arial" w:hAnsi="Arial" w:cs="Arial"/>
          <w:sz w:val="24"/>
          <w:szCs w:val="24"/>
        </w:rPr>
        <w:t xml:space="preserve"> and rank all responsive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 xml:space="preserve">proposals </w:t>
      </w:r>
      <w:r w:rsidRPr="00D66B8A" w:rsidR="00146AF7">
        <w:rPr>
          <w:rFonts w:ascii="Arial" w:hAnsi="Arial" w:cs="Arial"/>
          <w:sz w:val="24"/>
          <w:szCs w:val="24"/>
        </w:rPr>
        <w:t>by</w:t>
      </w:r>
      <w:r w:rsidRPr="00D66B8A">
        <w:rPr>
          <w:rFonts w:ascii="Arial" w:hAnsi="Arial" w:cs="Arial"/>
          <w:sz w:val="24"/>
          <w:szCs w:val="24"/>
        </w:rPr>
        <w:t xml:space="preserve"> the evaluation criteria described below. </w:t>
      </w:r>
      <w:r w:rsidR="00146AF7">
        <w:rPr>
          <w:rFonts w:ascii="Arial" w:hAnsi="Arial" w:cs="Arial"/>
          <w:sz w:val="24"/>
          <w:szCs w:val="24"/>
        </w:rPr>
        <w:t>LACERA may invite</w:t>
      </w:r>
      <w:r w:rsidRPr="00D66B8A">
        <w:rPr>
          <w:rFonts w:ascii="Arial" w:hAnsi="Arial" w:cs="Arial"/>
          <w:sz w:val="24"/>
          <w:szCs w:val="24"/>
        </w:rPr>
        <w:t xml:space="preserve"> the highest ranked </w:t>
      </w:r>
      <w:r w:rsidR="00FC7DAB">
        <w:rPr>
          <w:rFonts w:ascii="Arial" w:hAnsi="Arial" w:cs="Arial"/>
          <w:sz w:val="24"/>
          <w:szCs w:val="24"/>
        </w:rPr>
        <w:t>Respondent</w:t>
      </w:r>
      <w:r w:rsidRPr="00D66B8A">
        <w:rPr>
          <w:rFonts w:ascii="Arial" w:hAnsi="Arial" w:cs="Arial"/>
          <w:sz w:val="24"/>
          <w:szCs w:val="24"/>
        </w:rPr>
        <w:t xml:space="preserve">s for presentations and interviews at which time each will </w:t>
      </w:r>
      <w:r w:rsidR="004B26F8">
        <w:rPr>
          <w:rFonts w:ascii="Arial" w:hAnsi="Arial" w:cs="Arial"/>
          <w:sz w:val="24"/>
          <w:szCs w:val="24"/>
        </w:rPr>
        <w:t>have</w:t>
      </w:r>
      <w:r w:rsidRPr="00D66B8A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>limited amount of time to further describe their experience and qualifications, and</w:t>
      </w:r>
      <w:r>
        <w:rPr>
          <w:rFonts w:ascii="Arial" w:hAnsi="Arial" w:cs="Arial"/>
          <w:sz w:val="24"/>
          <w:szCs w:val="24"/>
        </w:rPr>
        <w:t xml:space="preserve"> to answer questions.</w:t>
      </w:r>
    </w:p>
    <w:p w:rsidR="00D66B8A" w:rsidP="00D66B8A" w:rsidRDefault="00D66B8A" w14:paraId="2EE2CB1B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Pr="00D66B8A" w:rsidR="00D66B8A" w:rsidP="00D66B8A" w:rsidRDefault="00D66B8A" w14:paraId="4D969F2D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D66B8A">
        <w:rPr>
          <w:rFonts w:ascii="Arial" w:hAnsi="Arial" w:cs="Arial"/>
          <w:sz w:val="24"/>
          <w:szCs w:val="24"/>
        </w:rPr>
        <w:t>Score</w:t>
      </w:r>
      <w:r>
        <w:rPr>
          <w:rFonts w:ascii="Arial" w:hAnsi="Arial" w:cs="Arial"/>
          <w:sz w:val="24"/>
          <w:szCs w:val="24"/>
        </w:rPr>
        <w:t>s</w:t>
      </w:r>
      <w:r w:rsidRPr="00D66B8A">
        <w:rPr>
          <w:rFonts w:ascii="Arial" w:hAnsi="Arial" w:cs="Arial"/>
          <w:sz w:val="24"/>
          <w:szCs w:val="24"/>
        </w:rPr>
        <w:t xml:space="preserve"> will be used merely as an aid in selection and is not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>binding or determinative on LACERA with respect to the basis for selection.</w:t>
      </w:r>
      <w:r>
        <w:rPr>
          <w:rFonts w:ascii="Arial" w:hAnsi="Arial" w:cs="Arial"/>
          <w:sz w:val="24"/>
          <w:szCs w:val="24"/>
        </w:rPr>
        <w:t xml:space="preserve"> </w:t>
      </w:r>
      <w:r w:rsidR="00146AF7">
        <w:rPr>
          <w:rFonts w:ascii="Arial" w:hAnsi="Arial" w:cs="Arial"/>
          <w:sz w:val="24"/>
          <w:szCs w:val="24"/>
        </w:rPr>
        <w:t>LACERA will evaluate p</w:t>
      </w:r>
      <w:r w:rsidRPr="00D66B8A">
        <w:rPr>
          <w:rFonts w:ascii="Arial" w:hAnsi="Arial" w:cs="Arial"/>
          <w:sz w:val="24"/>
          <w:szCs w:val="24"/>
        </w:rPr>
        <w:t xml:space="preserve">roposals based upon the proven ability of the </w:t>
      </w:r>
      <w:r w:rsidR="00146AF7">
        <w:rPr>
          <w:rFonts w:ascii="Arial" w:hAnsi="Arial" w:cs="Arial"/>
          <w:sz w:val="24"/>
          <w:szCs w:val="24"/>
        </w:rPr>
        <w:t>R</w:t>
      </w:r>
      <w:r w:rsidRPr="00D66B8A">
        <w:rPr>
          <w:rFonts w:ascii="Arial" w:hAnsi="Arial" w:cs="Arial"/>
          <w:sz w:val="24"/>
          <w:szCs w:val="24"/>
        </w:rPr>
        <w:t>espondent to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 xml:space="preserve">satisfy the requirements in an efficient, cost-effective manner, </w:t>
      </w:r>
      <w:r w:rsidRPr="00D66B8A" w:rsidR="00146AF7">
        <w:rPr>
          <w:rFonts w:ascii="Arial" w:hAnsi="Arial" w:cs="Arial"/>
          <w:sz w:val="24"/>
          <w:szCs w:val="24"/>
        </w:rPr>
        <w:t>considering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 xml:space="preserve">quality of service. </w:t>
      </w:r>
      <w:r w:rsidR="00146AF7">
        <w:rPr>
          <w:rFonts w:ascii="Arial" w:hAnsi="Arial" w:cs="Arial"/>
          <w:sz w:val="24"/>
          <w:szCs w:val="24"/>
        </w:rPr>
        <w:t>LACERA will evaluate r</w:t>
      </w:r>
      <w:r w:rsidRPr="00D66B8A">
        <w:rPr>
          <w:rFonts w:ascii="Arial" w:hAnsi="Arial" w:cs="Arial"/>
          <w:sz w:val="24"/>
          <w:szCs w:val="24"/>
        </w:rPr>
        <w:t>esponses against the following criteria and</w:t>
      </w:r>
      <w:r>
        <w:rPr>
          <w:rFonts w:ascii="Arial" w:hAnsi="Arial" w:cs="Arial"/>
          <w:sz w:val="24"/>
          <w:szCs w:val="24"/>
        </w:rPr>
        <w:t xml:space="preserve"> </w:t>
      </w:r>
      <w:r w:rsidRPr="00D66B8A">
        <w:rPr>
          <w:rFonts w:ascii="Arial" w:hAnsi="Arial" w:cs="Arial"/>
          <w:sz w:val="24"/>
          <w:szCs w:val="24"/>
        </w:rPr>
        <w:t>factors:</w:t>
      </w:r>
    </w:p>
    <w:p w:rsidRPr="00D66B8A" w:rsidR="00D66B8A" w:rsidP="00D66B8A" w:rsidRDefault="00D66B8A" w14:paraId="26656F6B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D66B8A" w:rsidP="00D66B8A" w:rsidRDefault="00146AF7" w14:paraId="1C702F32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ERA will consider t</w:t>
      </w:r>
      <w:r w:rsidRPr="00D66B8A" w:rsidR="00D66B8A"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</w:rPr>
        <w:t>criteria</w:t>
      </w:r>
      <w:r w:rsidRPr="00D66B8A">
        <w:rPr>
          <w:rFonts w:ascii="Arial" w:hAnsi="Arial" w:cs="Arial"/>
          <w:sz w:val="24"/>
          <w:szCs w:val="24"/>
        </w:rPr>
        <w:t>, without</w:t>
      </w:r>
      <w:r w:rsidRPr="00D66B8A" w:rsidR="00D66B8A">
        <w:rPr>
          <w:rFonts w:ascii="Arial" w:hAnsi="Arial" w:cs="Arial"/>
          <w:sz w:val="24"/>
          <w:szCs w:val="24"/>
        </w:rPr>
        <w:t xml:space="preserve"> a specific weighting</w:t>
      </w:r>
      <w:r>
        <w:rPr>
          <w:rFonts w:ascii="Arial" w:hAnsi="Arial" w:cs="Arial"/>
          <w:sz w:val="24"/>
          <w:szCs w:val="24"/>
        </w:rPr>
        <w:t>, unless noted below</w:t>
      </w:r>
      <w:r w:rsidRPr="00D66B8A" w:rsidR="00D66B8A">
        <w:rPr>
          <w:rFonts w:ascii="Arial" w:hAnsi="Arial" w:cs="Arial"/>
          <w:sz w:val="24"/>
          <w:szCs w:val="24"/>
        </w:rPr>
        <w:t>. The</w:t>
      </w:r>
      <w:r w:rsidR="00D66B8A">
        <w:rPr>
          <w:rFonts w:ascii="Arial" w:hAnsi="Arial" w:cs="Arial"/>
          <w:sz w:val="24"/>
          <w:szCs w:val="24"/>
        </w:rPr>
        <w:t xml:space="preserve"> </w:t>
      </w:r>
      <w:r w:rsidRPr="00D66B8A" w:rsidR="00D66B8A">
        <w:rPr>
          <w:rFonts w:ascii="Arial" w:hAnsi="Arial" w:cs="Arial"/>
          <w:sz w:val="24"/>
          <w:szCs w:val="24"/>
        </w:rPr>
        <w:t xml:space="preserve">balancing of the factors is in LACERA’s sole discretion. </w:t>
      </w:r>
      <w:r>
        <w:rPr>
          <w:rFonts w:ascii="Arial" w:hAnsi="Arial" w:cs="Arial"/>
          <w:sz w:val="24"/>
          <w:szCs w:val="24"/>
        </w:rPr>
        <w:t>LACERA reserves the right to consider f</w:t>
      </w:r>
      <w:r w:rsidRPr="00D66B8A" w:rsidR="00D66B8A">
        <w:rPr>
          <w:rFonts w:ascii="Arial" w:hAnsi="Arial" w:cs="Arial"/>
          <w:sz w:val="24"/>
          <w:szCs w:val="24"/>
        </w:rPr>
        <w:t>actors other than those</w:t>
      </w:r>
      <w:r w:rsidR="00D66B8A">
        <w:rPr>
          <w:rFonts w:ascii="Arial" w:hAnsi="Arial" w:cs="Arial"/>
          <w:sz w:val="24"/>
          <w:szCs w:val="24"/>
        </w:rPr>
        <w:t xml:space="preserve"> </w:t>
      </w:r>
      <w:r w:rsidRPr="00D66B8A" w:rsidR="00D66B8A">
        <w:rPr>
          <w:rFonts w:ascii="Arial" w:hAnsi="Arial" w:cs="Arial"/>
          <w:sz w:val="24"/>
          <w:szCs w:val="24"/>
        </w:rPr>
        <w:t xml:space="preserve">listed in making its </w:t>
      </w:r>
      <w:r w:rsidRPr="00D66B8A">
        <w:rPr>
          <w:rFonts w:ascii="Arial" w:hAnsi="Arial" w:cs="Arial"/>
          <w:sz w:val="24"/>
          <w:szCs w:val="24"/>
        </w:rPr>
        <w:t>choice</w:t>
      </w:r>
      <w:r w:rsidRPr="00D66B8A" w:rsidR="00D66B8A">
        <w:rPr>
          <w:rFonts w:ascii="Arial" w:hAnsi="Arial" w:cs="Arial"/>
          <w:sz w:val="24"/>
          <w:szCs w:val="24"/>
        </w:rPr>
        <w:t>.</w:t>
      </w:r>
    </w:p>
    <w:p w:rsidR="00D66B8A" w:rsidP="00C84225" w:rsidRDefault="00D66B8A" w14:paraId="16CF440B" w14:textId="7777777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B20727" w:rsidP="00A56657" w:rsidRDefault="00B20727" w14:paraId="5EA3312E" w14:textId="77777777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5"/>
        <w:gridCol w:w="7740"/>
        <w:gridCol w:w="1255"/>
      </w:tblGrid>
      <w:tr w:rsidRPr="00B20727" w:rsidR="00B20727" w:rsidTr="7AB0E25E" w14:paraId="6CA20379" w14:textId="77777777">
        <w:tc>
          <w:tcPr>
            <w:tcW w:w="355" w:type="dxa"/>
            <w:shd w:val="clear" w:color="auto" w:fill="BFBFBF" w:themeFill="background1" w:themeFillShade="BF"/>
            <w:tcMar/>
          </w:tcPr>
          <w:p w:rsidRPr="00B20727" w:rsidR="00B20727" w:rsidP="00B20727" w:rsidRDefault="00B20727" w14:paraId="35A299A3" w14:textId="777777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40" w:type="dxa"/>
            <w:shd w:val="clear" w:color="auto" w:fill="BFBFBF" w:themeFill="background1" w:themeFillShade="BF"/>
            <w:tcMar/>
          </w:tcPr>
          <w:p w:rsidRPr="00B20727" w:rsidR="00B20727" w:rsidP="00B20727" w:rsidRDefault="00B20727" w14:paraId="39ECD995" w14:textId="77777777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0727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1255" w:type="dxa"/>
            <w:shd w:val="clear" w:color="auto" w:fill="BFBFBF" w:themeFill="background1" w:themeFillShade="BF"/>
            <w:tcMar/>
          </w:tcPr>
          <w:p w:rsidRPr="00B20727" w:rsidR="00B20727" w:rsidP="00B20727" w:rsidRDefault="00B20727" w14:paraId="4E63FB06" w14:textId="77777777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0727">
              <w:rPr>
                <w:rFonts w:ascii="Arial" w:hAnsi="Arial" w:cs="Arial"/>
                <w:b/>
                <w:sz w:val="24"/>
                <w:szCs w:val="24"/>
              </w:rPr>
              <w:t>WEIGHT</w:t>
            </w:r>
          </w:p>
        </w:tc>
      </w:tr>
      <w:tr w:rsidRPr="00B20727" w:rsidR="00B20727" w:rsidTr="7AB0E25E" w14:paraId="529F8A68" w14:textId="77777777">
        <w:tc>
          <w:tcPr>
            <w:tcW w:w="355" w:type="dxa"/>
            <w:tcMar/>
          </w:tcPr>
          <w:p w:rsidRPr="00093FE7" w:rsidR="00B20727" w:rsidP="00B20727" w:rsidRDefault="00B20727" w14:paraId="1E6C212F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740" w:type="dxa"/>
            <w:tcMar/>
          </w:tcPr>
          <w:p w:rsidRPr="00B20727" w:rsidR="00B20727" w:rsidP="002F4649" w:rsidRDefault="00136948" w14:paraId="3541D507" w14:textId="64DA8A36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any Overview</w:t>
            </w:r>
          </w:p>
        </w:tc>
        <w:tc>
          <w:tcPr>
            <w:tcW w:w="1255" w:type="dxa"/>
            <w:tcMar/>
          </w:tcPr>
          <w:p w:rsidRPr="00B20727" w:rsidR="00B20727" w:rsidP="00B20727" w:rsidRDefault="00136948" w14:paraId="399635ED" w14:textId="502AD284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</w:t>
            </w:r>
            <w:r w:rsidR="00A04C7E"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  <w:tr w:rsidRPr="00B20727" w:rsidR="00B20727" w:rsidTr="7AB0E25E" w14:paraId="0B711D89" w14:textId="77777777">
        <w:tc>
          <w:tcPr>
            <w:tcW w:w="355" w:type="dxa"/>
            <w:tcMar/>
          </w:tcPr>
          <w:p w:rsidRPr="00093FE7" w:rsidR="00B20727" w:rsidP="00B20727" w:rsidRDefault="00B20727" w14:paraId="4D8D924B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740" w:type="dxa"/>
            <w:tcMar/>
          </w:tcPr>
          <w:p w:rsidRPr="00B20727" w:rsidR="00B20727" w:rsidP="00B20727" w:rsidRDefault="006402DE" w14:paraId="4B323145" w14:textId="402DBA3B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ctions, Features and Capabilities</w:t>
            </w:r>
          </w:p>
        </w:tc>
        <w:tc>
          <w:tcPr>
            <w:tcW w:w="1255" w:type="dxa"/>
            <w:tcMar/>
          </w:tcPr>
          <w:p w:rsidRPr="00B20727" w:rsidR="00B20727" w:rsidP="00B20727" w:rsidRDefault="00A04C7E" w14:paraId="5F98FEBA" w14:textId="2740E26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%</w:t>
            </w:r>
          </w:p>
        </w:tc>
      </w:tr>
      <w:tr w:rsidRPr="00B20727" w:rsidR="00B20727" w:rsidTr="7AB0E25E" w14:paraId="508A44C2" w14:textId="77777777">
        <w:tc>
          <w:tcPr>
            <w:tcW w:w="355" w:type="dxa"/>
            <w:tcMar/>
          </w:tcPr>
          <w:p w:rsidRPr="00093FE7" w:rsidR="00B20727" w:rsidP="00B20727" w:rsidRDefault="00B20727" w14:paraId="0D86BCD5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740" w:type="dxa"/>
            <w:tcMar/>
          </w:tcPr>
          <w:p w:rsidRPr="00B20727" w:rsidR="00B20727" w:rsidP="00B20727" w:rsidRDefault="006402DE" w14:paraId="0506E35E" w14:textId="2A1F8EA5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gration, Security,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Support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nd Implementation</w:t>
            </w:r>
          </w:p>
        </w:tc>
        <w:tc>
          <w:tcPr>
            <w:tcW w:w="1255" w:type="dxa"/>
            <w:tcMar/>
          </w:tcPr>
          <w:p w:rsidRPr="00B20727" w:rsidR="00B20727" w:rsidP="00B20727" w:rsidRDefault="00A04C7E" w14:paraId="744D3229" w14:textId="4F72CB3D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7AB0E25E" w:rsidR="00A04C7E">
              <w:rPr>
                <w:rFonts w:ascii="Arial" w:hAnsi="Arial" w:cs="Arial"/>
                <w:sz w:val="24"/>
                <w:szCs w:val="24"/>
              </w:rPr>
              <w:t>2</w:t>
            </w:r>
            <w:r w:rsidRPr="7AB0E25E" w:rsidR="1AFBE143">
              <w:rPr>
                <w:rFonts w:ascii="Arial" w:hAnsi="Arial" w:cs="Arial"/>
                <w:sz w:val="24"/>
                <w:szCs w:val="24"/>
              </w:rPr>
              <w:t>5</w:t>
            </w:r>
            <w:r w:rsidRPr="7AB0E25E" w:rsidR="00A04C7E"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  <w:tr w:rsidRPr="00B20727" w:rsidR="00B20727" w:rsidTr="7AB0E25E" w14:paraId="3F4A2864" w14:textId="77777777">
        <w:tc>
          <w:tcPr>
            <w:tcW w:w="355" w:type="dxa"/>
            <w:tcMar/>
          </w:tcPr>
          <w:p w:rsidRPr="00093FE7" w:rsidR="00B20727" w:rsidP="00B20727" w:rsidRDefault="00B20727" w14:paraId="637C95AD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7740" w:type="dxa"/>
            <w:tcMar/>
          </w:tcPr>
          <w:p w:rsidRPr="00B20727" w:rsidR="00B20727" w:rsidP="00B20727" w:rsidRDefault="006402DE" w14:paraId="3D86E776" w14:textId="77A12FC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cing</w:t>
            </w:r>
          </w:p>
        </w:tc>
        <w:tc>
          <w:tcPr>
            <w:tcW w:w="1255" w:type="dxa"/>
            <w:tcMar/>
          </w:tcPr>
          <w:p w:rsidRPr="00B20727" w:rsidR="00B20727" w:rsidP="00B20727" w:rsidRDefault="00A04C7E" w14:paraId="7B6A7CFE" w14:textId="0D7DF4DF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7AB0E25E" w:rsidR="00A04C7E">
              <w:rPr>
                <w:rFonts w:ascii="Arial" w:hAnsi="Arial" w:cs="Arial"/>
                <w:sz w:val="24"/>
                <w:szCs w:val="24"/>
              </w:rPr>
              <w:t>2</w:t>
            </w:r>
            <w:r w:rsidRPr="7AB0E25E" w:rsidR="6BEA21C6">
              <w:rPr>
                <w:rFonts w:ascii="Arial" w:hAnsi="Arial" w:cs="Arial"/>
                <w:sz w:val="24"/>
                <w:szCs w:val="24"/>
              </w:rPr>
              <w:t>0</w:t>
            </w:r>
            <w:r w:rsidRPr="7AB0E25E" w:rsidR="00A04C7E"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  <w:tr w:rsidRPr="00B20727" w:rsidR="00B20727" w:rsidTr="7AB0E25E" w14:paraId="7E09085F" w14:textId="77777777">
        <w:tc>
          <w:tcPr>
            <w:tcW w:w="355" w:type="dxa"/>
            <w:tcMar/>
          </w:tcPr>
          <w:p w:rsidRPr="00093FE7" w:rsidR="00B20727" w:rsidP="00B20727" w:rsidRDefault="00B20727" w14:paraId="1AFC5195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7740" w:type="dxa"/>
            <w:tcMar/>
          </w:tcPr>
          <w:p w:rsidRPr="00B20727" w:rsidR="00B20727" w:rsidP="00B20727" w:rsidRDefault="00597097" w14:paraId="5CD27F05" w14:textId="02D7A5F2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FP Response Compliance</w:t>
            </w:r>
          </w:p>
        </w:tc>
        <w:tc>
          <w:tcPr>
            <w:tcW w:w="1255" w:type="dxa"/>
            <w:tcMar/>
          </w:tcPr>
          <w:p w:rsidRPr="00B20727" w:rsidR="00B20727" w:rsidP="00B20727" w:rsidRDefault="00A04C7E" w14:paraId="125FBE02" w14:textId="2DE345B1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="006402DE"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  <w:tr w:rsidRPr="00B20727" w:rsidR="00B20727" w:rsidTr="7AB0E25E" w14:paraId="16301ABF" w14:textId="77777777">
        <w:tc>
          <w:tcPr>
            <w:tcW w:w="355" w:type="dxa"/>
            <w:tcMar/>
          </w:tcPr>
          <w:p w:rsidRPr="00093FE7" w:rsidR="00B20727" w:rsidP="00B20727" w:rsidRDefault="00B20727" w14:paraId="3B9326D0" w14:textId="77777777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93FE7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7740" w:type="dxa"/>
            <w:tcMar/>
          </w:tcPr>
          <w:p w:rsidRPr="00B20727" w:rsidR="00B20727" w:rsidP="0028455B" w:rsidRDefault="00597097" w14:paraId="1744CE9C" w14:textId="5E939A93">
            <w:pPr>
              <w:spacing w:before="120" w:after="12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="0028455B">
              <w:rPr>
                <w:rFonts w:ascii="Arial" w:hAnsi="Arial" w:cs="Arial"/>
                <w:sz w:val="24"/>
                <w:szCs w:val="24"/>
              </w:rPr>
              <w:t>OTAL</w:t>
            </w:r>
          </w:p>
        </w:tc>
        <w:tc>
          <w:tcPr>
            <w:tcW w:w="1255" w:type="dxa"/>
            <w:tcMar/>
          </w:tcPr>
          <w:p w:rsidRPr="00B20727" w:rsidR="00B20727" w:rsidP="00B20727" w:rsidRDefault="00597097" w14:paraId="45B6F05E" w14:textId="23DBCACA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</w:tbl>
    <w:p w:rsidR="005251BC" w:rsidP="00296BC0" w:rsidRDefault="005251BC" w14:paraId="4E7EC7A2" w14:textId="32FEBA3A">
      <w:pPr>
        <w:rPr>
          <w:rFonts w:ascii="Arial" w:hAnsi="Arial" w:cs="Arial"/>
          <w:sz w:val="24"/>
          <w:szCs w:val="24"/>
        </w:rPr>
      </w:pPr>
    </w:p>
    <w:p w:rsidR="005251BC" w:rsidRDefault="005251BC" w14:paraId="713B0D8C" w14:textId="2A46EA63">
      <w:pPr>
        <w:rPr>
          <w:rFonts w:ascii="Arial" w:hAnsi="Arial" w:cs="Arial"/>
          <w:sz w:val="24"/>
          <w:szCs w:val="24"/>
        </w:rPr>
      </w:pPr>
    </w:p>
    <w:sectPr w:rsidR="005251BC" w:rsidSect="0030176A">
      <w:footerReference w:type="default" r:id="rId10"/>
      <w:pgSz w:w="12240" w:h="15840" w:orient="portrait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353E6" w:rsidRDefault="002353E6" w14:paraId="09B3F547" w14:textId="77777777">
      <w:r>
        <w:separator/>
      </w:r>
    </w:p>
  </w:endnote>
  <w:endnote w:type="continuationSeparator" w:id="0">
    <w:p w:rsidR="002353E6" w:rsidRDefault="002353E6" w14:paraId="2E2106D1" w14:textId="77777777">
      <w:r>
        <w:continuationSeparator/>
      </w:r>
    </w:p>
  </w:endnote>
  <w:endnote w:type="continuationNotice" w:id="1">
    <w:p w:rsidR="002353E6" w:rsidRDefault="002353E6" w14:paraId="1C2A236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E3FA2" w:rsidRDefault="001E3FA2" w14:paraId="6B04F5CB" w14:textId="7777777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353E6" w:rsidRDefault="002353E6" w14:paraId="68DA80B0" w14:textId="77777777">
      <w:r>
        <w:separator/>
      </w:r>
    </w:p>
  </w:footnote>
  <w:footnote w:type="continuationSeparator" w:id="0">
    <w:p w:rsidR="002353E6" w:rsidRDefault="002353E6" w14:paraId="73024A04" w14:textId="77777777">
      <w:r>
        <w:continuationSeparator/>
      </w:r>
    </w:p>
  </w:footnote>
  <w:footnote w:type="continuationNotice" w:id="1">
    <w:p w:rsidR="002353E6" w:rsidRDefault="002353E6" w14:paraId="27320E18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562AA"/>
    <w:multiLevelType w:val="hybridMultilevel"/>
    <w:tmpl w:val="C2B66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665EC"/>
    <w:multiLevelType w:val="hybridMultilevel"/>
    <w:tmpl w:val="6096D2F6"/>
    <w:lvl w:ilvl="0" w:tplc="3C3671BE">
      <w:start w:val="2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05C1B"/>
    <w:multiLevelType w:val="multilevel"/>
    <w:tmpl w:val="5FD01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42" w:hanging="432"/>
      </w:pPr>
      <w:rPr>
        <w:rFonts w:hint="default" w:ascii="Arial" w:hAnsi="Arial" w:cs="Arial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8082EA6"/>
    <w:multiLevelType w:val="hybridMultilevel"/>
    <w:tmpl w:val="095C5BDE"/>
    <w:lvl w:ilvl="0" w:tplc="E0EA073C">
      <w:start w:val="5"/>
      <w:numFmt w:val="decimal"/>
      <w:lvlText w:val="%1."/>
      <w:lvlJc w:val="left"/>
      <w:pPr>
        <w:ind w:left="1282" w:hanging="432"/>
        <w:jc w:val="right"/>
      </w:pPr>
      <w:rPr>
        <w:rFonts w:hint="default" w:ascii="Arial" w:hAnsi="Arial" w:eastAsia="Times New Roman" w:cs="Arial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F6EA5BA">
      <w:numFmt w:val="bullet"/>
      <w:lvlText w:val="•"/>
      <w:lvlJc w:val="left"/>
      <w:pPr>
        <w:ind w:left="2102" w:hanging="432"/>
      </w:pPr>
      <w:rPr>
        <w:rFonts w:hint="default"/>
        <w:lang w:val="en-US" w:eastAsia="en-US" w:bidi="ar-SA"/>
      </w:rPr>
    </w:lvl>
    <w:lvl w:ilvl="2" w:tplc="77B24B72">
      <w:numFmt w:val="bullet"/>
      <w:lvlText w:val="•"/>
      <w:lvlJc w:val="left"/>
      <w:pPr>
        <w:ind w:left="2924" w:hanging="432"/>
      </w:pPr>
      <w:rPr>
        <w:rFonts w:hint="default"/>
        <w:lang w:val="en-US" w:eastAsia="en-US" w:bidi="ar-SA"/>
      </w:rPr>
    </w:lvl>
    <w:lvl w:ilvl="3" w:tplc="D6261A44">
      <w:numFmt w:val="bullet"/>
      <w:lvlText w:val="•"/>
      <w:lvlJc w:val="left"/>
      <w:pPr>
        <w:ind w:left="3746" w:hanging="432"/>
      </w:pPr>
      <w:rPr>
        <w:rFonts w:hint="default"/>
        <w:lang w:val="en-US" w:eastAsia="en-US" w:bidi="ar-SA"/>
      </w:rPr>
    </w:lvl>
    <w:lvl w:ilvl="4" w:tplc="131448B4">
      <w:numFmt w:val="bullet"/>
      <w:lvlText w:val="•"/>
      <w:lvlJc w:val="left"/>
      <w:pPr>
        <w:ind w:left="4568" w:hanging="432"/>
      </w:pPr>
      <w:rPr>
        <w:rFonts w:hint="default"/>
        <w:lang w:val="en-US" w:eastAsia="en-US" w:bidi="ar-SA"/>
      </w:rPr>
    </w:lvl>
    <w:lvl w:ilvl="5" w:tplc="B0F89932">
      <w:numFmt w:val="bullet"/>
      <w:lvlText w:val="•"/>
      <w:lvlJc w:val="left"/>
      <w:pPr>
        <w:ind w:left="5390" w:hanging="432"/>
      </w:pPr>
      <w:rPr>
        <w:rFonts w:hint="default"/>
        <w:lang w:val="en-US" w:eastAsia="en-US" w:bidi="ar-SA"/>
      </w:rPr>
    </w:lvl>
    <w:lvl w:ilvl="6" w:tplc="7AD82D52">
      <w:numFmt w:val="bullet"/>
      <w:lvlText w:val="•"/>
      <w:lvlJc w:val="left"/>
      <w:pPr>
        <w:ind w:left="6212" w:hanging="432"/>
      </w:pPr>
      <w:rPr>
        <w:rFonts w:hint="default"/>
        <w:lang w:val="en-US" w:eastAsia="en-US" w:bidi="ar-SA"/>
      </w:rPr>
    </w:lvl>
    <w:lvl w:ilvl="7" w:tplc="2DA80658">
      <w:numFmt w:val="bullet"/>
      <w:lvlText w:val="•"/>
      <w:lvlJc w:val="left"/>
      <w:pPr>
        <w:ind w:left="7034" w:hanging="432"/>
      </w:pPr>
      <w:rPr>
        <w:rFonts w:hint="default"/>
        <w:lang w:val="en-US" w:eastAsia="en-US" w:bidi="ar-SA"/>
      </w:rPr>
    </w:lvl>
    <w:lvl w:ilvl="8" w:tplc="D8AA9844">
      <w:numFmt w:val="bullet"/>
      <w:lvlText w:val="•"/>
      <w:lvlJc w:val="left"/>
      <w:pPr>
        <w:ind w:left="7856" w:hanging="432"/>
      </w:pPr>
      <w:rPr>
        <w:rFonts w:hint="default"/>
        <w:lang w:val="en-US" w:eastAsia="en-US" w:bidi="ar-SA"/>
      </w:rPr>
    </w:lvl>
  </w:abstractNum>
  <w:abstractNum w:abstractNumId="4" w15:restartNumberingAfterBreak="0">
    <w:nsid w:val="1C272EAE"/>
    <w:multiLevelType w:val="hybridMultilevel"/>
    <w:tmpl w:val="01800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732A6"/>
    <w:multiLevelType w:val="hybridMultilevel"/>
    <w:tmpl w:val="2A68268C"/>
    <w:lvl w:ilvl="0" w:tplc="3A12497C">
      <w:start w:val="1"/>
      <w:numFmt w:val="decimal"/>
      <w:lvlText w:val="3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31533F"/>
    <w:multiLevelType w:val="multilevel"/>
    <w:tmpl w:val="85D4AF96"/>
    <w:lvl w:ilvl="0">
      <w:start w:val="1"/>
      <w:numFmt w:val="decimal"/>
      <w:pStyle w:val="Style2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D10389"/>
    <w:multiLevelType w:val="hybridMultilevel"/>
    <w:tmpl w:val="514C5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EC2"/>
    <w:multiLevelType w:val="multilevel"/>
    <w:tmpl w:val="10FCD0DA"/>
    <w:lvl w:ilvl="0">
      <w:start w:val="1"/>
      <w:numFmt w:val="upperRoman"/>
      <w:lvlText w:val="%1."/>
      <w:lvlJc w:val="right"/>
      <w:pPr>
        <w:ind w:left="720" w:firstLine="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745" w:hanging="360"/>
      </w:pPr>
      <w:rPr>
        <w:rFonts w:hint="default" w:ascii="Arial" w:hAnsi="Arial" w:eastAsia="Times New Roman" w:cs="Arial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decimal"/>
      <w:pStyle w:val="Heading3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88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6480" w:firstLine="0"/>
      </w:pPr>
      <w:rPr>
        <w:rFonts w:hint="default"/>
      </w:rPr>
    </w:lvl>
  </w:abstractNum>
  <w:abstractNum w:abstractNumId="9" w15:restartNumberingAfterBreak="0">
    <w:nsid w:val="32923F04"/>
    <w:multiLevelType w:val="multilevel"/>
    <w:tmpl w:val="3CB2F7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74135E"/>
    <w:multiLevelType w:val="multilevel"/>
    <w:tmpl w:val="002CE25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1" w15:restartNumberingAfterBreak="0">
    <w:nsid w:val="4238238E"/>
    <w:multiLevelType w:val="hybridMultilevel"/>
    <w:tmpl w:val="4E4ABCE2"/>
    <w:lvl w:ilvl="0" w:tplc="B9720176">
      <w:numFmt w:val="bullet"/>
      <w:lvlText w:val="-"/>
      <w:lvlJc w:val="left"/>
      <w:pPr>
        <w:ind w:left="115" w:hanging="117"/>
      </w:pPr>
      <w:rPr>
        <w:rFonts w:hint="default" w:ascii="Times New Roman" w:hAnsi="Times New Roman" w:eastAsia="Times New Roman" w:cs="Times New Roman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53EB6F0">
      <w:numFmt w:val="bullet"/>
      <w:lvlText w:val="•"/>
      <w:lvlJc w:val="left"/>
      <w:pPr>
        <w:ind w:left="1058" w:hanging="117"/>
      </w:pPr>
      <w:rPr>
        <w:rFonts w:hint="default"/>
        <w:lang w:val="en-US" w:eastAsia="en-US" w:bidi="ar-SA"/>
      </w:rPr>
    </w:lvl>
    <w:lvl w:ilvl="2" w:tplc="CE30B902">
      <w:numFmt w:val="bullet"/>
      <w:lvlText w:val="•"/>
      <w:lvlJc w:val="left"/>
      <w:pPr>
        <w:ind w:left="1996" w:hanging="117"/>
      </w:pPr>
      <w:rPr>
        <w:rFonts w:hint="default"/>
        <w:lang w:val="en-US" w:eastAsia="en-US" w:bidi="ar-SA"/>
      </w:rPr>
    </w:lvl>
    <w:lvl w:ilvl="3" w:tplc="0254CE1A">
      <w:numFmt w:val="bullet"/>
      <w:lvlText w:val="•"/>
      <w:lvlJc w:val="left"/>
      <w:pPr>
        <w:ind w:left="2934" w:hanging="117"/>
      </w:pPr>
      <w:rPr>
        <w:rFonts w:hint="default"/>
        <w:lang w:val="en-US" w:eastAsia="en-US" w:bidi="ar-SA"/>
      </w:rPr>
    </w:lvl>
    <w:lvl w:ilvl="4" w:tplc="71265594">
      <w:numFmt w:val="bullet"/>
      <w:lvlText w:val="•"/>
      <w:lvlJc w:val="left"/>
      <w:pPr>
        <w:ind w:left="3872" w:hanging="117"/>
      </w:pPr>
      <w:rPr>
        <w:rFonts w:hint="default"/>
        <w:lang w:val="en-US" w:eastAsia="en-US" w:bidi="ar-SA"/>
      </w:rPr>
    </w:lvl>
    <w:lvl w:ilvl="5" w:tplc="A8B47C9A">
      <w:numFmt w:val="bullet"/>
      <w:lvlText w:val="•"/>
      <w:lvlJc w:val="left"/>
      <w:pPr>
        <w:ind w:left="4810" w:hanging="117"/>
      </w:pPr>
      <w:rPr>
        <w:rFonts w:hint="default"/>
        <w:lang w:val="en-US" w:eastAsia="en-US" w:bidi="ar-SA"/>
      </w:rPr>
    </w:lvl>
    <w:lvl w:ilvl="6" w:tplc="B142BFCA">
      <w:numFmt w:val="bullet"/>
      <w:lvlText w:val="•"/>
      <w:lvlJc w:val="left"/>
      <w:pPr>
        <w:ind w:left="5748" w:hanging="117"/>
      </w:pPr>
      <w:rPr>
        <w:rFonts w:hint="default"/>
        <w:lang w:val="en-US" w:eastAsia="en-US" w:bidi="ar-SA"/>
      </w:rPr>
    </w:lvl>
    <w:lvl w:ilvl="7" w:tplc="2AF68C5E">
      <w:numFmt w:val="bullet"/>
      <w:lvlText w:val="•"/>
      <w:lvlJc w:val="left"/>
      <w:pPr>
        <w:ind w:left="6686" w:hanging="117"/>
      </w:pPr>
      <w:rPr>
        <w:rFonts w:hint="default"/>
        <w:lang w:val="en-US" w:eastAsia="en-US" w:bidi="ar-SA"/>
      </w:rPr>
    </w:lvl>
    <w:lvl w:ilvl="8" w:tplc="609CC578">
      <w:numFmt w:val="bullet"/>
      <w:lvlText w:val="•"/>
      <w:lvlJc w:val="left"/>
      <w:pPr>
        <w:ind w:left="7624" w:hanging="117"/>
      </w:pPr>
      <w:rPr>
        <w:rFonts w:hint="default"/>
        <w:lang w:val="en-US" w:eastAsia="en-US" w:bidi="ar-SA"/>
      </w:rPr>
    </w:lvl>
  </w:abstractNum>
  <w:abstractNum w:abstractNumId="12" w15:restartNumberingAfterBreak="0">
    <w:nsid w:val="4DB85EEE"/>
    <w:multiLevelType w:val="hybridMultilevel"/>
    <w:tmpl w:val="FEEE820C"/>
    <w:lvl w:ilvl="0" w:tplc="F1A637E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290971"/>
    <w:multiLevelType w:val="multilevel"/>
    <w:tmpl w:val="A8EA93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8E60F2"/>
    <w:multiLevelType w:val="hybridMultilevel"/>
    <w:tmpl w:val="C9EAB6C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6E6F5EC1"/>
    <w:multiLevelType w:val="multilevel"/>
    <w:tmpl w:val="8D8497AC"/>
    <w:lvl w:ilvl="0">
      <w:start w:val="1"/>
      <w:numFmt w:val="decimal"/>
      <w:lvlText w:val="%1."/>
      <w:lvlJc w:val="left"/>
      <w:pPr>
        <w:ind w:left="0" w:firstLine="0"/>
      </w:pPr>
      <w:rPr>
        <w:rFonts w:hint="default" w:ascii="Arial" w:hAnsi="Arial" w:cs="Arial"/>
        <w:b/>
        <w:bCs/>
      </w:rPr>
    </w:lvl>
    <w:lvl w:ilvl="1">
      <w:start w:val="1"/>
      <w:numFmt w:val="decimal"/>
      <w:lvlText w:val="2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6" w15:restartNumberingAfterBreak="0">
    <w:nsid w:val="73D91A1C"/>
    <w:multiLevelType w:val="hybridMultilevel"/>
    <w:tmpl w:val="514C5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B4B46"/>
    <w:multiLevelType w:val="hybridMultilevel"/>
    <w:tmpl w:val="08340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5F3771"/>
    <w:multiLevelType w:val="hybridMultilevel"/>
    <w:tmpl w:val="FF46CD60"/>
    <w:lvl w:ilvl="0" w:tplc="6F2C54F0">
      <w:start w:val="1"/>
      <w:numFmt w:val="upperRoman"/>
      <w:lvlText w:val="%1."/>
      <w:lvlJc w:val="left"/>
      <w:pPr>
        <w:ind w:left="655" w:hanging="270"/>
      </w:pPr>
      <w:rPr>
        <w:rFonts w:hint="default" w:ascii="Arial" w:hAnsi="Arial" w:eastAsia="Times New Roman" w:cs="Arial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A4282560">
      <w:start w:val="1"/>
      <w:numFmt w:val="decimal"/>
      <w:lvlText w:val="%2."/>
      <w:lvlJc w:val="left"/>
      <w:pPr>
        <w:ind w:left="1282" w:hanging="432"/>
      </w:pPr>
      <w:rPr>
        <w:rFonts w:hint="default" w:ascii="Arial" w:hAnsi="Arial" w:eastAsia="Times New Roman" w:cs="Arial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CECA9A68">
      <w:numFmt w:val="bullet"/>
      <w:lvlText w:val="•"/>
      <w:lvlJc w:val="left"/>
      <w:pPr>
        <w:ind w:left="2193" w:hanging="432"/>
      </w:pPr>
      <w:rPr>
        <w:rFonts w:hint="default"/>
        <w:lang w:val="en-US" w:eastAsia="en-US" w:bidi="ar-SA"/>
      </w:rPr>
    </w:lvl>
    <w:lvl w:ilvl="3" w:tplc="07D4C058">
      <w:numFmt w:val="bullet"/>
      <w:lvlText w:val="•"/>
      <w:lvlJc w:val="left"/>
      <w:pPr>
        <w:ind w:left="3106" w:hanging="432"/>
      </w:pPr>
      <w:rPr>
        <w:rFonts w:hint="default"/>
        <w:lang w:val="en-US" w:eastAsia="en-US" w:bidi="ar-SA"/>
      </w:rPr>
    </w:lvl>
    <w:lvl w:ilvl="4" w:tplc="A34ACD14">
      <w:numFmt w:val="bullet"/>
      <w:lvlText w:val="•"/>
      <w:lvlJc w:val="left"/>
      <w:pPr>
        <w:ind w:left="4020" w:hanging="432"/>
      </w:pPr>
      <w:rPr>
        <w:rFonts w:hint="default"/>
        <w:lang w:val="en-US" w:eastAsia="en-US" w:bidi="ar-SA"/>
      </w:rPr>
    </w:lvl>
    <w:lvl w:ilvl="5" w:tplc="15361F98">
      <w:numFmt w:val="bullet"/>
      <w:lvlText w:val="•"/>
      <w:lvlJc w:val="left"/>
      <w:pPr>
        <w:ind w:left="4933" w:hanging="432"/>
      </w:pPr>
      <w:rPr>
        <w:rFonts w:hint="default"/>
        <w:lang w:val="en-US" w:eastAsia="en-US" w:bidi="ar-SA"/>
      </w:rPr>
    </w:lvl>
    <w:lvl w:ilvl="6" w:tplc="844A7B10">
      <w:numFmt w:val="bullet"/>
      <w:lvlText w:val="•"/>
      <w:lvlJc w:val="left"/>
      <w:pPr>
        <w:ind w:left="5846" w:hanging="432"/>
      </w:pPr>
      <w:rPr>
        <w:rFonts w:hint="default"/>
        <w:lang w:val="en-US" w:eastAsia="en-US" w:bidi="ar-SA"/>
      </w:rPr>
    </w:lvl>
    <w:lvl w:ilvl="7" w:tplc="AC7E100A">
      <w:numFmt w:val="bullet"/>
      <w:lvlText w:val="•"/>
      <w:lvlJc w:val="left"/>
      <w:pPr>
        <w:ind w:left="6760" w:hanging="432"/>
      </w:pPr>
      <w:rPr>
        <w:rFonts w:hint="default"/>
        <w:lang w:val="en-US" w:eastAsia="en-US" w:bidi="ar-SA"/>
      </w:rPr>
    </w:lvl>
    <w:lvl w:ilvl="8" w:tplc="D374BB96">
      <w:numFmt w:val="bullet"/>
      <w:lvlText w:val="•"/>
      <w:lvlJc w:val="left"/>
      <w:pPr>
        <w:ind w:left="7673" w:hanging="432"/>
      </w:pPr>
      <w:rPr>
        <w:rFonts w:hint="default"/>
        <w:lang w:val="en-US" w:eastAsia="en-US" w:bidi="ar-SA"/>
      </w:rPr>
    </w:lvl>
  </w:abstractNum>
  <w:num w:numId="1" w16cid:durableId="771126692">
    <w:abstractNumId w:val="6"/>
  </w:num>
  <w:num w:numId="2" w16cid:durableId="1098217626">
    <w:abstractNumId w:val="10"/>
  </w:num>
  <w:num w:numId="3" w16cid:durableId="1342780200">
    <w:abstractNumId w:val="8"/>
  </w:num>
  <w:num w:numId="4" w16cid:durableId="465129348">
    <w:abstractNumId w:val="13"/>
  </w:num>
  <w:num w:numId="5" w16cid:durableId="1257402752">
    <w:abstractNumId w:val="4"/>
  </w:num>
  <w:num w:numId="6" w16cid:durableId="1213736460">
    <w:abstractNumId w:val="14"/>
  </w:num>
  <w:num w:numId="7" w16cid:durableId="372269157">
    <w:abstractNumId w:val="2"/>
  </w:num>
  <w:num w:numId="8" w16cid:durableId="726732356">
    <w:abstractNumId w:val="1"/>
  </w:num>
  <w:num w:numId="9" w16cid:durableId="607273975">
    <w:abstractNumId w:val="12"/>
  </w:num>
  <w:num w:numId="10" w16cid:durableId="1265455976">
    <w:abstractNumId w:val="5"/>
  </w:num>
  <w:num w:numId="11" w16cid:durableId="1177840724">
    <w:abstractNumId w:val="15"/>
  </w:num>
  <w:num w:numId="12" w16cid:durableId="14079233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62314640">
    <w:abstractNumId w:val="9"/>
  </w:num>
  <w:num w:numId="14" w16cid:durableId="1376349167">
    <w:abstractNumId w:val="17"/>
  </w:num>
  <w:num w:numId="15" w16cid:durableId="1650863955">
    <w:abstractNumId w:val="16"/>
  </w:num>
  <w:num w:numId="16" w16cid:durableId="221991302">
    <w:abstractNumId w:val="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 w:val="0"/>
          <w:bCs w:val="0"/>
          <w:color w:val="0000FF"/>
          <w:u w:val="doubl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612" w:hanging="432"/>
        </w:pPr>
        <w:rPr>
          <w:rFonts w:hint="default"/>
          <w:b w:val="0"/>
          <w:color w:val="auto"/>
          <w:u w:val="no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color w:val="0000FF"/>
          <w:u w:val="doubl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  <w:color w:val="0000FF"/>
          <w:u w:val="doubl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  <w:color w:val="0000FF"/>
          <w:u w:val="doubl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  <w:color w:val="0000FF"/>
          <w:u w:val="doubl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  <w:color w:val="0000FF"/>
          <w:u w:val="doubl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  <w:color w:val="0000FF"/>
          <w:u w:val="doubl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  <w:color w:val="0000FF"/>
          <w:u w:val="double"/>
        </w:rPr>
      </w:lvl>
    </w:lvlOverride>
  </w:num>
  <w:num w:numId="17" w16cid:durableId="1717582598">
    <w:abstractNumId w:val="7"/>
  </w:num>
  <w:num w:numId="18" w16cid:durableId="1111047043">
    <w:abstractNumId w:val="11"/>
  </w:num>
  <w:num w:numId="19" w16cid:durableId="1403142687">
    <w:abstractNumId w:val="3"/>
  </w:num>
  <w:num w:numId="20" w16cid:durableId="1813867939">
    <w:abstractNumId w:val="18"/>
  </w:num>
  <w:num w:numId="21" w16cid:durableId="195632997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lang="en-US" w:vendorID="8" w:dllVersion="513" w:checkStyle="1" w:appName="MSWord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on="f" color="white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DYwMTMxsjQ3MzZU0lEKTi0uzszPAykwqQUAt7dKjiwAAAA="/>
  </w:docVars>
  <w:rsids>
    <w:rsidRoot w:val="0094508C"/>
    <w:rsid w:val="00000C99"/>
    <w:rsid w:val="00001349"/>
    <w:rsid w:val="000036CA"/>
    <w:rsid w:val="00004125"/>
    <w:rsid w:val="00004D76"/>
    <w:rsid w:val="00005759"/>
    <w:rsid w:val="00006295"/>
    <w:rsid w:val="000073DD"/>
    <w:rsid w:val="000114C6"/>
    <w:rsid w:val="00011875"/>
    <w:rsid w:val="0001230B"/>
    <w:rsid w:val="0001283B"/>
    <w:rsid w:val="000130A6"/>
    <w:rsid w:val="00013CAC"/>
    <w:rsid w:val="00014505"/>
    <w:rsid w:val="00014D99"/>
    <w:rsid w:val="00015845"/>
    <w:rsid w:val="00015C7F"/>
    <w:rsid w:val="00016774"/>
    <w:rsid w:val="00022665"/>
    <w:rsid w:val="00022A59"/>
    <w:rsid w:val="0002402A"/>
    <w:rsid w:val="00026D24"/>
    <w:rsid w:val="00027E13"/>
    <w:rsid w:val="00031B8B"/>
    <w:rsid w:val="000336D0"/>
    <w:rsid w:val="00034A6A"/>
    <w:rsid w:val="00034B71"/>
    <w:rsid w:val="000359AC"/>
    <w:rsid w:val="00035B05"/>
    <w:rsid w:val="0003651B"/>
    <w:rsid w:val="000373DC"/>
    <w:rsid w:val="000429AF"/>
    <w:rsid w:val="00042DCD"/>
    <w:rsid w:val="000440DB"/>
    <w:rsid w:val="000441FE"/>
    <w:rsid w:val="00044E25"/>
    <w:rsid w:val="000464DE"/>
    <w:rsid w:val="00050049"/>
    <w:rsid w:val="000500B3"/>
    <w:rsid w:val="00052746"/>
    <w:rsid w:val="00054083"/>
    <w:rsid w:val="00057BBA"/>
    <w:rsid w:val="00060208"/>
    <w:rsid w:val="00060223"/>
    <w:rsid w:val="0006103E"/>
    <w:rsid w:val="0006116F"/>
    <w:rsid w:val="0006151D"/>
    <w:rsid w:val="00064F8E"/>
    <w:rsid w:val="00067217"/>
    <w:rsid w:val="0006743C"/>
    <w:rsid w:val="00067BAC"/>
    <w:rsid w:val="00067C44"/>
    <w:rsid w:val="00067D15"/>
    <w:rsid w:val="00070279"/>
    <w:rsid w:val="000703EF"/>
    <w:rsid w:val="000704B5"/>
    <w:rsid w:val="00070DE5"/>
    <w:rsid w:val="0007368C"/>
    <w:rsid w:val="000741DA"/>
    <w:rsid w:val="00075451"/>
    <w:rsid w:val="000757C0"/>
    <w:rsid w:val="0007602E"/>
    <w:rsid w:val="000764E6"/>
    <w:rsid w:val="0007676D"/>
    <w:rsid w:val="00083311"/>
    <w:rsid w:val="000841DB"/>
    <w:rsid w:val="00087C70"/>
    <w:rsid w:val="00087FD4"/>
    <w:rsid w:val="000903FD"/>
    <w:rsid w:val="000909E7"/>
    <w:rsid w:val="00091CC6"/>
    <w:rsid w:val="00092F7D"/>
    <w:rsid w:val="000933D8"/>
    <w:rsid w:val="00093FE7"/>
    <w:rsid w:val="0009465D"/>
    <w:rsid w:val="00094677"/>
    <w:rsid w:val="00095D75"/>
    <w:rsid w:val="00097952"/>
    <w:rsid w:val="00097C50"/>
    <w:rsid w:val="000A0E91"/>
    <w:rsid w:val="000A3C5C"/>
    <w:rsid w:val="000A6D59"/>
    <w:rsid w:val="000A6FEA"/>
    <w:rsid w:val="000A7C3B"/>
    <w:rsid w:val="000B0465"/>
    <w:rsid w:val="000B3818"/>
    <w:rsid w:val="000B627A"/>
    <w:rsid w:val="000B6B31"/>
    <w:rsid w:val="000B7E5D"/>
    <w:rsid w:val="000C0548"/>
    <w:rsid w:val="000C07B5"/>
    <w:rsid w:val="000C318B"/>
    <w:rsid w:val="000C47E4"/>
    <w:rsid w:val="000D00F8"/>
    <w:rsid w:val="000D02CD"/>
    <w:rsid w:val="000D2365"/>
    <w:rsid w:val="000D2493"/>
    <w:rsid w:val="000D2DEB"/>
    <w:rsid w:val="000D462F"/>
    <w:rsid w:val="000D5F94"/>
    <w:rsid w:val="000D7D2B"/>
    <w:rsid w:val="000E118A"/>
    <w:rsid w:val="000E2F3D"/>
    <w:rsid w:val="000E4122"/>
    <w:rsid w:val="000F0EE6"/>
    <w:rsid w:val="000F1A86"/>
    <w:rsid w:val="000F2A7C"/>
    <w:rsid w:val="000F2AA3"/>
    <w:rsid w:val="000F315E"/>
    <w:rsid w:val="000F4242"/>
    <w:rsid w:val="000F46FB"/>
    <w:rsid w:val="0010015B"/>
    <w:rsid w:val="00100FD3"/>
    <w:rsid w:val="001011E2"/>
    <w:rsid w:val="00104FDC"/>
    <w:rsid w:val="001052D4"/>
    <w:rsid w:val="00106C1D"/>
    <w:rsid w:val="00111C68"/>
    <w:rsid w:val="00112CEC"/>
    <w:rsid w:val="001145B9"/>
    <w:rsid w:val="00114DE3"/>
    <w:rsid w:val="00114E40"/>
    <w:rsid w:val="001175B1"/>
    <w:rsid w:val="00122376"/>
    <w:rsid w:val="00122768"/>
    <w:rsid w:val="00123648"/>
    <w:rsid w:val="0012565A"/>
    <w:rsid w:val="0012616B"/>
    <w:rsid w:val="00127044"/>
    <w:rsid w:val="001274ED"/>
    <w:rsid w:val="001275F5"/>
    <w:rsid w:val="00133E86"/>
    <w:rsid w:val="001346B1"/>
    <w:rsid w:val="00134986"/>
    <w:rsid w:val="00136948"/>
    <w:rsid w:val="00136D89"/>
    <w:rsid w:val="00140265"/>
    <w:rsid w:val="0014296E"/>
    <w:rsid w:val="00143919"/>
    <w:rsid w:val="0014394F"/>
    <w:rsid w:val="001442A0"/>
    <w:rsid w:val="00144728"/>
    <w:rsid w:val="0014637A"/>
    <w:rsid w:val="00146AF7"/>
    <w:rsid w:val="001512E1"/>
    <w:rsid w:val="00151C16"/>
    <w:rsid w:val="00151DF7"/>
    <w:rsid w:val="0015220A"/>
    <w:rsid w:val="0015278D"/>
    <w:rsid w:val="00153BD9"/>
    <w:rsid w:val="00154765"/>
    <w:rsid w:val="001552F1"/>
    <w:rsid w:val="00155F40"/>
    <w:rsid w:val="00156377"/>
    <w:rsid w:val="001564BD"/>
    <w:rsid w:val="00156846"/>
    <w:rsid w:val="00156E9E"/>
    <w:rsid w:val="00157199"/>
    <w:rsid w:val="00157F3E"/>
    <w:rsid w:val="00160836"/>
    <w:rsid w:val="00160852"/>
    <w:rsid w:val="00160B0F"/>
    <w:rsid w:val="00161967"/>
    <w:rsid w:val="00163213"/>
    <w:rsid w:val="00163AE2"/>
    <w:rsid w:val="00171433"/>
    <w:rsid w:val="001716C8"/>
    <w:rsid w:val="00171E55"/>
    <w:rsid w:val="00172157"/>
    <w:rsid w:val="001725B3"/>
    <w:rsid w:val="001729B8"/>
    <w:rsid w:val="00174024"/>
    <w:rsid w:val="001744E3"/>
    <w:rsid w:val="001745F6"/>
    <w:rsid w:val="001749A8"/>
    <w:rsid w:val="00175038"/>
    <w:rsid w:val="00175911"/>
    <w:rsid w:val="00177266"/>
    <w:rsid w:val="001804F1"/>
    <w:rsid w:val="00182515"/>
    <w:rsid w:val="00182FF2"/>
    <w:rsid w:val="001857A6"/>
    <w:rsid w:val="0018592C"/>
    <w:rsid w:val="00185CBE"/>
    <w:rsid w:val="00185F20"/>
    <w:rsid w:val="001909B3"/>
    <w:rsid w:val="00190BAC"/>
    <w:rsid w:val="00191538"/>
    <w:rsid w:val="001917C5"/>
    <w:rsid w:val="00192965"/>
    <w:rsid w:val="00195A7F"/>
    <w:rsid w:val="00196C02"/>
    <w:rsid w:val="00196FD2"/>
    <w:rsid w:val="00196FFD"/>
    <w:rsid w:val="00197633"/>
    <w:rsid w:val="001A0374"/>
    <w:rsid w:val="001A4B72"/>
    <w:rsid w:val="001A51D6"/>
    <w:rsid w:val="001A72FF"/>
    <w:rsid w:val="001A7A51"/>
    <w:rsid w:val="001A7BD6"/>
    <w:rsid w:val="001B0955"/>
    <w:rsid w:val="001B0AE2"/>
    <w:rsid w:val="001B0D0C"/>
    <w:rsid w:val="001B13F6"/>
    <w:rsid w:val="001B1462"/>
    <w:rsid w:val="001B21DE"/>
    <w:rsid w:val="001B22B5"/>
    <w:rsid w:val="001B3660"/>
    <w:rsid w:val="001B395C"/>
    <w:rsid w:val="001B4382"/>
    <w:rsid w:val="001B5FC6"/>
    <w:rsid w:val="001B70EC"/>
    <w:rsid w:val="001B763F"/>
    <w:rsid w:val="001B7FDF"/>
    <w:rsid w:val="001C041A"/>
    <w:rsid w:val="001C1DBD"/>
    <w:rsid w:val="001C34D4"/>
    <w:rsid w:val="001C3F17"/>
    <w:rsid w:val="001C4855"/>
    <w:rsid w:val="001C4AD2"/>
    <w:rsid w:val="001C4D38"/>
    <w:rsid w:val="001C604C"/>
    <w:rsid w:val="001C7028"/>
    <w:rsid w:val="001D0BBA"/>
    <w:rsid w:val="001D1927"/>
    <w:rsid w:val="001D23E8"/>
    <w:rsid w:val="001D36DD"/>
    <w:rsid w:val="001D47E6"/>
    <w:rsid w:val="001D4C7A"/>
    <w:rsid w:val="001E08D5"/>
    <w:rsid w:val="001E1657"/>
    <w:rsid w:val="001E1DC4"/>
    <w:rsid w:val="001E2DF6"/>
    <w:rsid w:val="001E38D2"/>
    <w:rsid w:val="001E3FA2"/>
    <w:rsid w:val="001E4B4C"/>
    <w:rsid w:val="001E4B65"/>
    <w:rsid w:val="001E5533"/>
    <w:rsid w:val="001F1452"/>
    <w:rsid w:val="001F1DBA"/>
    <w:rsid w:val="001F201B"/>
    <w:rsid w:val="001F29A7"/>
    <w:rsid w:val="001F2B8F"/>
    <w:rsid w:val="001F440C"/>
    <w:rsid w:val="001F5CD0"/>
    <w:rsid w:val="001F64C6"/>
    <w:rsid w:val="001F6FB1"/>
    <w:rsid w:val="001F72EB"/>
    <w:rsid w:val="00200748"/>
    <w:rsid w:val="00201272"/>
    <w:rsid w:val="00201339"/>
    <w:rsid w:val="0020374C"/>
    <w:rsid w:val="00206A10"/>
    <w:rsid w:val="002070F0"/>
    <w:rsid w:val="002079EB"/>
    <w:rsid w:val="00210BF7"/>
    <w:rsid w:val="00211B6E"/>
    <w:rsid w:val="0021714A"/>
    <w:rsid w:val="00217C1B"/>
    <w:rsid w:val="002200CC"/>
    <w:rsid w:val="00221FC9"/>
    <w:rsid w:val="002221F1"/>
    <w:rsid w:val="002234C0"/>
    <w:rsid w:val="00223AB5"/>
    <w:rsid w:val="00223BAE"/>
    <w:rsid w:val="002241B0"/>
    <w:rsid w:val="00226FE9"/>
    <w:rsid w:val="00230E76"/>
    <w:rsid w:val="00230F66"/>
    <w:rsid w:val="00231B68"/>
    <w:rsid w:val="0023232D"/>
    <w:rsid w:val="002330D8"/>
    <w:rsid w:val="002331F1"/>
    <w:rsid w:val="002339C8"/>
    <w:rsid w:val="002349BD"/>
    <w:rsid w:val="00234CDD"/>
    <w:rsid w:val="002353E6"/>
    <w:rsid w:val="00237281"/>
    <w:rsid w:val="00237546"/>
    <w:rsid w:val="00237C85"/>
    <w:rsid w:val="00237DD4"/>
    <w:rsid w:val="00237DED"/>
    <w:rsid w:val="00237F23"/>
    <w:rsid w:val="00241242"/>
    <w:rsid w:val="00244D2E"/>
    <w:rsid w:val="00246AE6"/>
    <w:rsid w:val="00247BDA"/>
    <w:rsid w:val="0025092C"/>
    <w:rsid w:val="00251498"/>
    <w:rsid w:val="00251EB8"/>
    <w:rsid w:val="00252776"/>
    <w:rsid w:val="002530F1"/>
    <w:rsid w:val="00257D86"/>
    <w:rsid w:val="002600BF"/>
    <w:rsid w:val="002606D0"/>
    <w:rsid w:val="00261596"/>
    <w:rsid w:val="00261EE1"/>
    <w:rsid w:val="002635BF"/>
    <w:rsid w:val="00263911"/>
    <w:rsid w:val="00263994"/>
    <w:rsid w:val="00263B81"/>
    <w:rsid w:val="00263E7F"/>
    <w:rsid w:val="00264114"/>
    <w:rsid w:val="002652EE"/>
    <w:rsid w:val="00265935"/>
    <w:rsid w:val="002659B1"/>
    <w:rsid w:val="00266665"/>
    <w:rsid w:val="00266776"/>
    <w:rsid w:val="00266C8A"/>
    <w:rsid w:val="00267304"/>
    <w:rsid w:val="00267D62"/>
    <w:rsid w:val="00267E02"/>
    <w:rsid w:val="00267F9E"/>
    <w:rsid w:val="002706FC"/>
    <w:rsid w:val="0027120F"/>
    <w:rsid w:val="00272315"/>
    <w:rsid w:val="00273B34"/>
    <w:rsid w:val="0027588B"/>
    <w:rsid w:val="00277C2E"/>
    <w:rsid w:val="0028455B"/>
    <w:rsid w:val="00284906"/>
    <w:rsid w:val="00285262"/>
    <w:rsid w:val="00285330"/>
    <w:rsid w:val="00287437"/>
    <w:rsid w:val="0028745C"/>
    <w:rsid w:val="00287DB9"/>
    <w:rsid w:val="0029033B"/>
    <w:rsid w:val="002931E3"/>
    <w:rsid w:val="00293500"/>
    <w:rsid w:val="00293F74"/>
    <w:rsid w:val="00295094"/>
    <w:rsid w:val="002954BF"/>
    <w:rsid w:val="0029625C"/>
    <w:rsid w:val="002965A6"/>
    <w:rsid w:val="00296BC0"/>
    <w:rsid w:val="002979A7"/>
    <w:rsid w:val="002A01CE"/>
    <w:rsid w:val="002A028A"/>
    <w:rsid w:val="002A197F"/>
    <w:rsid w:val="002A2318"/>
    <w:rsid w:val="002A273A"/>
    <w:rsid w:val="002A31F9"/>
    <w:rsid w:val="002A784D"/>
    <w:rsid w:val="002B1672"/>
    <w:rsid w:val="002B3503"/>
    <w:rsid w:val="002B431D"/>
    <w:rsid w:val="002B5240"/>
    <w:rsid w:val="002B71E3"/>
    <w:rsid w:val="002B73D3"/>
    <w:rsid w:val="002B76A3"/>
    <w:rsid w:val="002C09A2"/>
    <w:rsid w:val="002C0FB9"/>
    <w:rsid w:val="002C1264"/>
    <w:rsid w:val="002C3511"/>
    <w:rsid w:val="002C3B55"/>
    <w:rsid w:val="002C40E0"/>
    <w:rsid w:val="002C4F00"/>
    <w:rsid w:val="002C5C7E"/>
    <w:rsid w:val="002C617B"/>
    <w:rsid w:val="002C6AEA"/>
    <w:rsid w:val="002D0575"/>
    <w:rsid w:val="002D2E20"/>
    <w:rsid w:val="002D2FBF"/>
    <w:rsid w:val="002D57AE"/>
    <w:rsid w:val="002D6F22"/>
    <w:rsid w:val="002D795E"/>
    <w:rsid w:val="002E034F"/>
    <w:rsid w:val="002E054B"/>
    <w:rsid w:val="002E0EC6"/>
    <w:rsid w:val="002E1D2C"/>
    <w:rsid w:val="002E27D2"/>
    <w:rsid w:val="002E43A8"/>
    <w:rsid w:val="002E4895"/>
    <w:rsid w:val="002E60E0"/>
    <w:rsid w:val="002E75E4"/>
    <w:rsid w:val="002E7C25"/>
    <w:rsid w:val="002F042D"/>
    <w:rsid w:val="002F1860"/>
    <w:rsid w:val="002F31CD"/>
    <w:rsid w:val="002F4649"/>
    <w:rsid w:val="002F47F3"/>
    <w:rsid w:val="002F4E41"/>
    <w:rsid w:val="002F5608"/>
    <w:rsid w:val="002F572B"/>
    <w:rsid w:val="0030176A"/>
    <w:rsid w:val="00301A7C"/>
    <w:rsid w:val="00302D8B"/>
    <w:rsid w:val="0030448B"/>
    <w:rsid w:val="00304B88"/>
    <w:rsid w:val="00305F56"/>
    <w:rsid w:val="00307580"/>
    <w:rsid w:val="00311D19"/>
    <w:rsid w:val="00311FC1"/>
    <w:rsid w:val="0031472C"/>
    <w:rsid w:val="0031485C"/>
    <w:rsid w:val="0031497F"/>
    <w:rsid w:val="00315025"/>
    <w:rsid w:val="00316023"/>
    <w:rsid w:val="003200A6"/>
    <w:rsid w:val="003205BB"/>
    <w:rsid w:val="003207D6"/>
    <w:rsid w:val="00320A48"/>
    <w:rsid w:val="00320A91"/>
    <w:rsid w:val="00320F42"/>
    <w:rsid w:val="00323ECA"/>
    <w:rsid w:val="0032415C"/>
    <w:rsid w:val="0032516B"/>
    <w:rsid w:val="003260F9"/>
    <w:rsid w:val="00326CE1"/>
    <w:rsid w:val="0033060B"/>
    <w:rsid w:val="00330837"/>
    <w:rsid w:val="0033205B"/>
    <w:rsid w:val="00332227"/>
    <w:rsid w:val="0033403F"/>
    <w:rsid w:val="00334A31"/>
    <w:rsid w:val="00334B4C"/>
    <w:rsid w:val="00335904"/>
    <w:rsid w:val="00336EF8"/>
    <w:rsid w:val="00337251"/>
    <w:rsid w:val="00337F7C"/>
    <w:rsid w:val="003434F6"/>
    <w:rsid w:val="00344F57"/>
    <w:rsid w:val="00345731"/>
    <w:rsid w:val="003469C6"/>
    <w:rsid w:val="00346DA4"/>
    <w:rsid w:val="0034776F"/>
    <w:rsid w:val="00350A48"/>
    <w:rsid w:val="003518BA"/>
    <w:rsid w:val="003528EE"/>
    <w:rsid w:val="00352FBA"/>
    <w:rsid w:val="003560B2"/>
    <w:rsid w:val="0036358B"/>
    <w:rsid w:val="00367A54"/>
    <w:rsid w:val="003716CB"/>
    <w:rsid w:val="00372D13"/>
    <w:rsid w:val="003736E2"/>
    <w:rsid w:val="00373F86"/>
    <w:rsid w:val="00374978"/>
    <w:rsid w:val="00375D1C"/>
    <w:rsid w:val="00377B45"/>
    <w:rsid w:val="00383584"/>
    <w:rsid w:val="00385EDA"/>
    <w:rsid w:val="0039183C"/>
    <w:rsid w:val="00391904"/>
    <w:rsid w:val="00391983"/>
    <w:rsid w:val="00393F21"/>
    <w:rsid w:val="00395CF3"/>
    <w:rsid w:val="003A00DA"/>
    <w:rsid w:val="003A0818"/>
    <w:rsid w:val="003A2E8B"/>
    <w:rsid w:val="003A3B7D"/>
    <w:rsid w:val="003A45F7"/>
    <w:rsid w:val="003A4793"/>
    <w:rsid w:val="003B122E"/>
    <w:rsid w:val="003B2575"/>
    <w:rsid w:val="003B3293"/>
    <w:rsid w:val="003B3FE2"/>
    <w:rsid w:val="003B58CF"/>
    <w:rsid w:val="003B5B20"/>
    <w:rsid w:val="003B6AD1"/>
    <w:rsid w:val="003B771E"/>
    <w:rsid w:val="003C0F90"/>
    <w:rsid w:val="003C40F8"/>
    <w:rsid w:val="003C570C"/>
    <w:rsid w:val="003C5D80"/>
    <w:rsid w:val="003C5F14"/>
    <w:rsid w:val="003C607C"/>
    <w:rsid w:val="003C799D"/>
    <w:rsid w:val="003D0998"/>
    <w:rsid w:val="003D0BF0"/>
    <w:rsid w:val="003D0CA9"/>
    <w:rsid w:val="003D1376"/>
    <w:rsid w:val="003D2A1A"/>
    <w:rsid w:val="003D637D"/>
    <w:rsid w:val="003D6CF4"/>
    <w:rsid w:val="003D73A7"/>
    <w:rsid w:val="003D74C0"/>
    <w:rsid w:val="003E1F32"/>
    <w:rsid w:val="003E66AA"/>
    <w:rsid w:val="003E6BEB"/>
    <w:rsid w:val="003E7D26"/>
    <w:rsid w:val="003F0CC6"/>
    <w:rsid w:val="003F10FE"/>
    <w:rsid w:val="003F1401"/>
    <w:rsid w:val="003F1923"/>
    <w:rsid w:val="003F21C3"/>
    <w:rsid w:val="003F25A0"/>
    <w:rsid w:val="003F25E7"/>
    <w:rsid w:val="003F5669"/>
    <w:rsid w:val="00401692"/>
    <w:rsid w:val="00401EFD"/>
    <w:rsid w:val="00402A27"/>
    <w:rsid w:val="00403DF4"/>
    <w:rsid w:val="004068B6"/>
    <w:rsid w:val="00406D68"/>
    <w:rsid w:val="00407D9B"/>
    <w:rsid w:val="00410ACA"/>
    <w:rsid w:val="004128B1"/>
    <w:rsid w:val="00413A9A"/>
    <w:rsid w:val="00414850"/>
    <w:rsid w:val="004154A9"/>
    <w:rsid w:val="004155E7"/>
    <w:rsid w:val="00416251"/>
    <w:rsid w:val="00420DF3"/>
    <w:rsid w:val="00420EF5"/>
    <w:rsid w:val="00421244"/>
    <w:rsid w:val="00421C49"/>
    <w:rsid w:val="004220A6"/>
    <w:rsid w:val="00422575"/>
    <w:rsid w:val="00424823"/>
    <w:rsid w:val="0042529F"/>
    <w:rsid w:val="00425BC1"/>
    <w:rsid w:val="00432E63"/>
    <w:rsid w:val="004333DF"/>
    <w:rsid w:val="00433569"/>
    <w:rsid w:val="0043501D"/>
    <w:rsid w:val="0043511C"/>
    <w:rsid w:val="004360AC"/>
    <w:rsid w:val="0044394E"/>
    <w:rsid w:val="00443CDC"/>
    <w:rsid w:val="00445179"/>
    <w:rsid w:val="00447726"/>
    <w:rsid w:val="00447B7D"/>
    <w:rsid w:val="00447F25"/>
    <w:rsid w:val="00450F4C"/>
    <w:rsid w:val="0045374D"/>
    <w:rsid w:val="00453EAB"/>
    <w:rsid w:val="0045471E"/>
    <w:rsid w:val="0045502F"/>
    <w:rsid w:val="00455565"/>
    <w:rsid w:val="00455A62"/>
    <w:rsid w:val="00456528"/>
    <w:rsid w:val="00456EF1"/>
    <w:rsid w:val="00457FCA"/>
    <w:rsid w:val="00463326"/>
    <w:rsid w:val="00463884"/>
    <w:rsid w:val="00464599"/>
    <w:rsid w:val="0046582E"/>
    <w:rsid w:val="00465BF0"/>
    <w:rsid w:val="004661EF"/>
    <w:rsid w:val="004714B0"/>
    <w:rsid w:val="00472B46"/>
    <w:rsid w:val="0047306D"/>
    <w:rsid w:val="00473A50"/>
    <w:rsid w:val="00477AA7"/>
    <w:rsid w:val="00480C15"/>
    <w:rsid w:val="0048129F"/>
    <w:rsid w:val="00481A17"/>
    <w:rsid w:val="00482A6C"/>
    <w:rsid w:val="004858E7"/>
    <w:rsid w:val="00486E6B"/>
    <w:rsid w:val="00487539"/>
    <w:rsid w:val="00487BCC"/>
    <w:rsid w:val="0049008E"/>
    <w:rsid w:val="004918F8"/>
    <w:rsid w:val="00492F04"/>
    <w:rsid w:val="004938E5"/>
    <w:rsid w:val="00494E2C"/>
    <w:rsid w:val="00495056"/>
    <w:rsid w:val="00496D70"/>
    <w:rsid w:val="00497CB1"/>
    <w:rsid w:val="004A039D"/>
    <w:rsid w:val="004A0E49"/>
    <w:rsid w:val="004A204E"/>
    <w:rsid w:val="004A6ED6"/>
    <w:rsid w:val="004A7E95"/>
    <w:rsid w:val="004B10C8"/>
    <w:rsid w:val="004B26F8"/>
    <w:rsid w:val="004B3EDB"/>
    <w:rsid w:val="004B649F"/>
    <w:rsid w:val="004B7E68"/>
    <w:rsid w:val="004C0B9D"/>
    <w:rsid w:val="004C0CB1"/>
    <w:rsid w:val="004C2EE5"/>
    <w:rsid w:val="004C36E8"/>
    <w:rsid w:val="004C4694"/>
    <w:rsid w:val="004C4B1F"/>
    <w:rsid w:val="004C562C"/>
    <w:rsid w:val="004C61FD"/>
    <w:rsid w:val="004C7BF8"/>
    <w:rsid w:val="004D024A"/>
    <w:rsid w:val="004D0E68"/>
    <w:rsid w:val="004D1389"/>
    <w:rsid w:val="004D1A3D"/>
    <w:rsid w:val="004D2732"/>
    <w:rsid w:val="004D5AFF"/>
    <w:rsid w:val="004D68E9"/>
    <w:rsid w:val="004E0BD0"/>
    <w:rsid w:val="004E209F"/>
    <w:rsid w:val="004E239E"/>
    <w:rsid w:val="004E3DC0"/>
    <w:rsid w:val="004E41A5"/>
    <w:rsid w:val="004E562B"/>
    <w:rsid w:val="004E692D"/>
    <w:rsid w:val="004E6D25"/>
    <w:rsid w:val="004E7625"/>
    <w:rsid w:val="004E784E"/>
    <w:rsid w:val="004E7CA7"/>
    <w:rsid w:val="004E7E82"/>
    <w:rsid w:val="004F0D77"/>
    <w:rsid w:val="004F2ED2"/>
    <w:rsid w:val="004F434D"/>
    <w:rsid w:val="004F5F97"/>
    <w:rsid w:val="004F6412"/>
    <w:rsid w:val="004F6786"/>
    <w:rsid w:val="004F70F0"/>
    <w:rsid w:val="004F721B"/>
    <w:rsid w:val="004F7B9F"/>
    <w:rsid w:val="005003D7"/>
    <w:rsid w:val="0050046D"/>
    <w:rsid w:val="005013BF"/>
    <w:rsid w:val="005021E0"/>
    <w:rsid w:val="0050314E"/>
    <w:rsid w:val="0050318B"/>
    <w:rsid w:val="00505084"/>
    <w:rsid w:val="00505573"/>
    <w:rsid w:val="00505DF6"/>
    <w:rsid w:val="005064D5"/>
    <w:rsid w:val="0050777F"/>
    <w:rsid w:val="0051127F"/>
    <w:rsid w:val="00511389"/>
    <w:rsid w:val="0051161E"/>
    <w:rsid w:val="005122B1"/>
    <w:rsid w:val="005134F2"/>
    <w:rsid w:val="00517923"/>
    <w:rsid w:val="005210A9"/>
    <w:rsid w:val="00521A29"/>
    <w:rsid w:val="00522101"/>
    <w:rsid w:val="00524EA3"/>
    <w:rsid w:val="005251BC"/>
    <w:rsid w:val="00525257"/>
    <w:rsid w:val="005269AD"/>
    <w:rsid w:val="00526BCE"/>
    <w:rsid w:val="00526E2A"/>
    <w:rsid w:val="00527AA5"/>
    <w:rsid w:val="00527B58"/>
    <w:rsid w:val="005303BE"/>
    <w:rsid w:val="00531CB1"/>
    <w:rsid w:val="0053379F"/>
    <w:rsid w:val="00533CD5"/>
    <w:rsid w:val="00536129"/>
    <w:rsid w:val="00537A4C"/>
    <w:rsid w:val="0054021F"/>
    <w:rsid w:val="005404F9"/>
    <w:rsid w:val="00540FAA"/>
    <w:rsid w:val="00545372"/>
    <w:rsid w:val="00546E8D"/>
    <w:rsid w:val="00552186"/>
    <w:rsid w:val="00554264"/>
    <w:rsid w:val="00554C47"/>
    <w:rsid w:val="0055574F"/>
    <w:rsid w:val="00556B0D"/>
    <w:rsid w:val="00556ED6"/>
    <w:rsid w:val="00562702"/>
    <w:rsid w:val="005631CF"/>
    <w:rsid w:val="00567F89"/>
    <w:rsid w:val="00570D20"/>
    <w:rsid w:val="00571C38"/>
    <w:rsid w:val="00574720"/>
    <w:rsid w:val="00574763"/>
    <w:rsid w:val="0057492D"/>
    <w:rsid w:val="00576F95"/>
    <w:rsid w:val="005807D1"/>
    <w:rsid w:val="00582EBD"/>
    <w:rsid w:val="00583B7B"/>
    <w:rsid w:val="00583FF4"/>
    <w:rsid w:val="00584021"/>
    <w:rsid w:val="005841A2"/>
    <w:rsid w:val="00584D8B"/>
    <w:rsid w:val="00585216"/>
    <w:rsid w:val="00585224"/>
    <w:rsid w:val="0058619B"/>
    <w:rsid w:val="00591329"/>
    <w:rsid w:val="00591A79"/>
    <w:rsid w:val="00591C11"/>
    <w:rsid w:val="00591CFF"/>
    <w:rsid w:val="00594A88"/>
    <w:rsid w:val="00594CC4"/>
    <w:rsid w:val="00595346"/>
    <w:rsid w:val="00597097"/>
    <w:rsid w:val="00597957"/>
    <w:rsid w:val="005A0C60"/>
    <w:rsid w:val="005A1955"/>
    <w:rsid w:val="005A2EEA"/>
    <w:rsid w:val="005A5209"/>
    <w:rsid w:val="005A560A"/>
    <w:rsid w:val="005A56ED"/>
    <w:rsid w:val="005A64ED"/>
    <w:rsid w:val="005B05A7"/>
    <w:rsid w:val="005B07EB"/>
    <w:rsid w:val="005B1BEA"/>
    <w:rsid w:val="005B21B6"/>
    <w:rsid w:val="005B312F"/>
    <w:rsid w:val="005B43B8"/>
    <w:rsid w:val="005B4779"/>
    <w:rsid w:val="005B5598"/>
    <w:rsid w:val="005B5D2A"/>
    <w:rsid w:val="005B5D50"/>
    <w:rsid w:val="005B6483"/>
    <w:rsid w:val="005B648E"/>
    <w:rsid w:val="005B794E"/>
    <w:rsid w:val="005B7A4E"/>
    <w:rsid w:val="005B7B0F"/>
    <w:rsid w:val="005B7F4B"/>
    <w:rsid w:val="005C3B9C"/>
    <w:rsid w:val="005C3C03"/>
    <w:rsid w:val="005C3ED6"/>
    <w:rsid w:val="005C54CA"/>
    <w:rsid w:val="005C57EB"/>
    <w:rsid w:val="005C5CAD"/>
    <w:rsid w:val="005C7E89"/>
    <w:rsid w:val="005D0CBF"/>
    <w:rsid w:val="005D1559"/>
    <w:rsid w:val="005D20F5"/>
    <w:rsid w:val="005D2DEC"/>
    <w:rsid w:val="005D2F93"/>
    <w:rsid w:val="005D3692"/>
    <w:rsid w:val="005D4675"/>
    <w:rsid w:val="005D578A"/>
    <w:rsid w:val="005D7068"/>
    <w:rsid w:val="005D7C2C"/>
    <w:rsid w:val="005E0F37"/>
    <w:rsid w:val="005E2395"/>
    <w:rsid w:val="005E24F8"/>
    <w:rsid w:val="005E356F"/>
    <w:rsid w:val="005E3898"/>
    <w:rsid w:val="005E38D1"/>
    <w:rsid w:val="005E3D76"/>
    <w:rsid w:val="005E44A5"/>
    <w:rsid w:val="005E5A69"/>
    <w:rsid w:val="005E6B93"/>
    <w:rsid w:val="005E6C91"/>
    <w:rsid w:val="005E7AF2"/>
    <w:rsid w:val="005F016A"/>
    <w:rsid w:val="005F1384"/>
    <w:rsid w:val="005F5C86"/>
    <w:rsid w:val="005F5DCF"/>
    <w:rsid w:val="005F6033"/>
    <w:rsid w:val="005F6F39"/>
    <w:rsid w:val="005F7179"/>
    <w:rsid w:val="006004A6"/>
    <w:rsid w:val="00601170"/>
    <w:rsid w:val="00601798"/>
    <w:rsid w:val="006037F2"/>
    <w:rsid w:val="00605233"/>
    <w:rsid w:val="00605409"/>
    <w:rsid w:val="0060698C"/>
    <w:rsid w:val="00611448"/>
    <w:rsid w:val="00611516"/>
    <w:rsid w:val="00611B45"/>
    <w:rsid w:val="00612F9A"/>
    <w:rsid w:val="0061445C"/>
    <w:rsid w:val="00614BC4"/>
    <w:rsid w:val="006150FE"/>
    <w:rsid w:val="00616819"/>
    <w:rsid w:val="00620CEC"/>
    <w:rsid w:val="006218CB"/>
    <w:rsid w:val="00622177"/>
    <w:rsid w:val="0062273E"/>
    <w:rsid w:val="00622A84"/>
    <w:rsid w:val="006237C2"/>
    <w:rsid w:val="0062402B"/>
    <w:rsid w:val="006240C2"/>
    <w:rsid w:val="0062603C"/>
    <w:rsid w:val="00626A0D"/>
    <w:rsid w:val="00632453"/>
    <w:rsid w:val="006346E0"/>
    <w:rsid w:val="00634B7D"/>
    <w:rsid w:val="006378B6"/>
    <w:rsid w:val="006402DE"/>
    <w:rsid w:val="00641569"/>
    <w:rsid w:val="0064194D"/>
    <w:rsid w:val="00642430"/>
    <w:rsid w:val="006426D8"/>
    <w:rsid w:val="006429C7"/>
    <w:rsid w:val="006436F2"/>
    <w:rsid w:val="00643AA5"/>
    <w:rsid w:val="00646762"/>
    <w:rsid w:val="006468A7"/>
    <w:rsid w:val="006473F8"/>
    <w:rsid w:val="00650064"/>
    <w:rsid w:val="006514CD"/>
    <w:rsid w:val="00653DB4"/>
    <w:rsid w:val="006561E3"/>
    <w:rsid w:val="00660DD7"/>
    <w:rsid w:val="00661A33"/>
    <w:rsid w:val="00663142"/>
    <w:rsid w:val="00663C4A"/>
    <w:rsid w:val="00663FD8"/>
    <w:rsid w:val="00664C95"/>
    <w:rsid w:val="00667531"/>
    <w:rsid w:val="00667954"/>
    <w:rsid w:val="0067020B"/>
    <w:rsid w:val="00670818"/>
    <w:rsid w:val="00675D9E"/>
    <w:rsid w:val="00675F4E"/>
    <w:rsid w:val="00681866"/>
    <w:rsid w:val="00687B76"/>
    <w:rsid w:val="006901A5"/>
    <w:rsid w:val="00690FDE"/>
    <w:rsid w:val="00691BC3"/>
    <w:rsid w:val="0069200F"/>
    <w:rsid w:val="0069254D"/>
    <w:rsid w:val="00694F70"/>
    <w:rsid w:val="00695216"/>
    <w:rsid w:val="0069539B"/>
    <w:rsid w:val="006A1821"/>
    <w:rsid w:val="006A1AAE"/>
    <w:rsid w:val="006A1BCE"/>
    <w:rsid w:val="006A21A3"/>
    <w:rsid w:val="006A6CAA"/>
    <w:rsid w:val="006A724C"/>
    <w:rsid w:val="006B0A6B"/>
    <w:rsid w:val="006B1BC6"/>
    <w:rsid w:val="006B6346"/>
    <w:rsid w:val="006C02EB"/>
    <w:rsid w:val="006C03CF"/>
    <w:rsid w:val="006C19A4"/>
    <w:rsid w:val="006C3654"/>
    <w:rsid w:val="006C4E27"/>
    <w:rsid w:val="006C5116"/>
    <w:rsid w:val="006C55D5"/>
    <w:rsid w:val="006C69DE"/>
    <w:rsid w:val="006C750A"/>
    <w:rsid w:val="006C7E0F"/>
    <w:rsid w:val="006D0E09"/>
    <w:rsid w:val="006D0E6A"/>
    <w:rsid w:val="006D2D2F"/>
    <w:rsid w:val="006D6CD2"/>
    <w:rsid w:val="006D708D"/>
    <w:rsid w:val="006E0018"/>
    <w:rsid w:val="006E16AC"/>
    <w:rsid w:val="006E28A9"/>
    <w:rsid w:val="006E2FCB"/>
    <w:rsid w:val="006E3A59"/>
    <w:rsid w:val="006E54D9"/>
    <w:rsid w:val="006E78A0"/>
    <w:rsid w:val="006F00EC"/>
    <w:rsid w:val="006F0152"/>
    <w:rsid w:val="006F3283"/>
    <w:rsid w:val="006F400F"/>
    <w:rsid w:val="006F404F"/>
    <w:rsid w:val="006F4200"/>
    <w:rsid w:val="006F5234"/>
    <w:rsid w:val="006F52C7"/>
    <w:rsid w:val="006F5414"/>
    <w:rsid w:val="006F5FD4"/>
    <w:rsid w:val="006F67FB"/>
    <w:rsid w:val="006F68D3"/>
    <w:rsid w:val="006F7F96"/>
    <w:rsid w:val="007000E9"/>
    <w:rsid w:val="00700143"/>
    <w:rsid w:val="0070189F"/>
    <w:rsid w:val="007022A3"/>
    <w:rsid w:val="00702905"/>
    <w:rsid w:val="00702A48"/>
    <w:rsid w:val="007030C2"/>
    <w:rsid w:val="00703D5C"/>
    <w:rsid w:val="00705ED3"/>
    <w:rsid w:val="00705F5F"/>
    <w:rsid w:val="00705FE6"/>
    <w:rsid w:val="00707622"/>
    <w:rsid w:val="00707BB7"/>
    <w:rsid w:val="00710116"/>
    <w:rsid w:val="00711ACA"/>
    <w:rsid w:val="007128F4"/>
    <w:rsid w:val="00713187"/>
    <w:rsid w:val="00714664"/>
    <w:rsid w:val="007163F6"/>
    <w:rsid w:val="00717F3D"/>
    <w:rsid w:val="0072232F"/>
    <w:rsid w:val="00722A54"/>
    <w:rsid w:val="007241D5"/>
    <w:rsid w:val="007246FE"/>
    <w:rsid w:val="0072651A"/>
    <w:rsid w:val="00726E53"/>
    <w:rsid w:val="00730959"/>
    <w:rsid w:val="00730A11"/>
    <w:rsid w:val="00731D3B"/>
    <w:rsid w:val="007332AF"/>
    <w:rsid w:val="00734C2F"/>
    <w:rsid w:val="00734D35"/>
    <w:rsid w:val="00736BFA"/>
    <w:rsid w:val="007401A0"/>
    <w:rsid w:val="00740917"/>
    <w:rsid w:val="00740F7A"/>
    <w:rsid w:val="007420B8"/>
    <w:rsid w:val="00742818"/>
    <w:rsid w:val="007437C4"/>
    <w:rsid w:val="007446EB"/>
    <w:rsid w:val="00744E16"/>
    <w:rsid w:val="0074524F"/>
    <w:rsid w:val="00745A06"/>
    <w:rsid w:val="00746686"/>
    <w:rsid w:val="00747657"/>
    <w:rsid w:val="00747E33"/>
    <w:rsid w:val="00750AA9"/>
    <w:rsid w:val="00750F49"/>
    <w:rsid w:val="00750F70"/>
    <w:rsid w:val="0075129F"/>
    <w:rsid w:val="00752728"/>
    <w:rsid w:val="007535A9"/>
    <w:rsid w:val="00754E0D"/>
    <w:rsid w:val="007559E0"/>
    <w:rsid w:val="007560F6"/>
    <w:rsid w:val="00757128"/>
    <w:rsid w:val="0076140E"/>
    <w:rsid w:val="007621B3"/>
    <w:rsid w:val="0076473A"/>
    <w:rsid w:val="00765DC8"/>
    <w:rsid w:val="0076697E"/>
    <w:rsid w:val="007705E4"/>
    <w:rsid w:val="007722E7"/>
    <w:rsid w:val="007735EF"/>
    <w:rsid w:val="00774801"/>
    <w:rsid w:val="0077549A"/>
    <w:rsid w:val="00775D2A"/>
    <w:rsid w:val="00776585"/>
    <w:rsid w:val="007800CB"/>
    <w:rsid w:val="00781DE8"/>
    <w:rsid w:val="00782583"/>
    <w:rsid w:val="007846F6"/>
    <w:rsid w:val="00786A3C"/>
    <w:rsid w:val="00786BA7"/>
    <w:rsid w:val="00786DB2"/>
    <w:rsid w:val="00786F4C"/>
    <w:rsid w:val="007876DE"/>
    <w:rsid w:val="00787E65"/>
    <w:rsid w:val="00787F2E"/>
    <w:rsid w:val="007912C4"/>
    <w:rsid w:val="00791539"/>
    <w:rsid w:val="0079268E"/>
    <w:rsid w:val="00795B58"/>
    <w:rsid w:val="007966AF"/>
    <w:rsid w:val="00797648"/>
    <w:rsid w:val="00797C97"/>
    <w:rsid w:val="007A0D4F"/>
    <w:rsid w:val="007A1189"/>
    <w:rsid w:val="007A3B04"/>
    <w:rsid w:val="007A3D7D"/>
    <w:rsid w:val="007A3E9A"/>
    <w:rsid w:val="007A54C4"/>
    <w:rsid w:val="007B05AC"/>
    <w:rsid w:val="007B0F82"/>
    <w:rsid w:val="007B1165"/>
    <w:rsid w:val="007B15DB"/>
    <w:rsid w:val="007B40B9"/>
    <w:rsid w:val="007B508D"/>
    <w:rsid w:val="007B5F7D"/>
    <w:rsid w:val="007B6A63"/>
    <w:rsid w:val="007B7966"/>
    <w:rsid w:val="007B7A0B"/>
    <w:rsid w:val="007C01A9"/>
    <w:rsid w:val="007C1420"/>
    <w:rsid w:val="007C1D07"/>
    <w:rsid w:val="007C31F9"/>
    <w:rsid w:val="007C414F"/>
    <w:rsid w:val="007C506E"/>
    <w:rsid w:val="007C5AF7"/>
    <w:rsid w:val="007C5F4C"/>
    <w:rsid w:val="007C74CE"/>
    <w:rsid w:val="007D12AD"/>
    <w:rsid w:val="007D1C86"/>
    <w:rsid w:val="007D20CF"/>
    <w:rsid w:val="007D3229"/>
    <w:rsid w:val="007D3294"/>
    <w:rsid w:val="007D4C79"/>
    <w:rsid w:val="007D6935"/>
    <w:rsid w:val="007D69F9"/>
    <w:rsid w:val="007D6B70"/>
    <w:rsid w:val="007E0B82"/>
    <w:rsid w:val="007E1802"/>
    <w:rsid w:val="007E2474"/>
    <w:rsid w:val="007E319C"/>
    <w:rsid w:val="007E4282"/>
    <w:rsid w:val="007F21AA"/>
    <w:rsid w:val="007F26A3"/>
    <w:rsid w:val="007F2FBD"/>
    <w:rsid w:val="007F33B1"/>
    <w:rsid w:val="007F5087"/>
    <w:rsid w:val="007F600A"/>
    <w:rsid w:val="007F6350"/>
    <w:rsid w:val="00801E16"/>
    <w:rsid w:val="0080245F"/>
    <w:rsid w:val="00802AA5"/>
    <w:rsid w:val="008031E2"/>
    <w:rsid w:val="00803A16"/>
    <w:rsid w:val="008049F3"/>
    <w:rsid w:val="008108FE"/>
    <w:rsid w:val="00811D4E"/>
    <w:rsid w:val="008120A9"/>
    <w:rsid w:val="0081267B"/>
    <w:rsid w:val="00813683"/>
    <w:rsid w:val="00813F75"/>
    <w:rsid w:val="008140C1"/>
    <w:rsid w:val="00815611"/>
    <w:rsid w:val="00817F74"/>
    <w:rsid w:val="00820AF3"/>
    <w:rsid w:val="00823CAA"/>
    <w:rsid w:val="008241B7"/>
    <w:rsid w:val="0082516C"/>
    <w:rsid w:val="008253FA"/>
    <w:rsid w:val="0082635C"/>
    <w:rsid w:val="00830D95"/>
    <w:rsid w:val="008322A8"/>
    <w:rsid w:val="008324B7"/>
    <w:rsid w:val="00832E69"/>
    <w:rsid w:val="00832ED1"/>
    <w:rsid w:val="008330FF"/>
    <w:rsid w:val="00833AC1"/>
    <w:rsid w:val="00840B62"/>
    <w:rsid w:val="00842C0C"/>
    <w:rsid w:val="00842EE5"/>
    <w:rsid w:val="0084379C"/>
    <w:rsid w:val="00843AD5"/>
    <w:rsid w:val="008455D5"/>
    <w:rsid w:val="00850CA0"/>
    <w:rsid w:val="008522ED"/>
    <w:rsid w:val="008529A7"/>
    <w:rsid w:val="00852A28"/>
    <w:rsid w:val="00852FA4"/>
    <w:rsid w:val="00853CC5"/>
    <w:rsid w:val="00854010"/>
    <w:rsid w:val="008556E0"/>
    <w:rsid w:val="00856E68"/>
    <w:rsid w:val="00857F0E"/>
    <w:rsid w:val="008602B8"/>
    <w:rsid w:val="00861866"/>
    <w:rsid w:val="008618B9"/>
    <w:rsid w:val="00863D22"/>
    <w:rsid w:val="008647F9"/>
    <w:rsid w:val="0086562C"/>
    <w:rsid w:val="00866CEF"/>
    <w:rsid w:val="00866F87"/>
    <w:rsid w:val="008705E4"/>
    <w:rsid w:val="00870D78"/>
    <w:rsid w:val="00871951"/>
    <w:rsid w:val="00872A02"/>
    <w:rsid w:val="0087540B"/>
    <w:rsid w:val="00875A87"/>
    <w:rsid w:val="00877CD3"/>
    <w:rsid w:val="0088054B"/>
    <w:rsid w:val="00884F74"/>
    <w:rsid w:val="0088798A"/>
    <w:rsid w:val="0089099B"/>
    <w:rsid w:val="0089180F"/>
    <w:rsid w:val="00893D78"/>
    <w:rsid w:val="008954F1"/>
    <w:rsid w:val="00896137"/>
    <w:rsid w:val="0089776A"/>
    <w:rsid w:val="00897E41"/>
    <w:rsid w:val="008A1569"/>
    <w:rsid w:val="008A1974"/>
    <w:rsid w:val="008A25E1"/>
    <w:rsid w:val="008A2969"/>
    <w:rsid w:val="008A4616"/>
    <w:rsid w:val="008A49E3"/>
    <w:rsid w:val="008A52D7"/>
    <w:rsid w:val="008A55BB"/>
    <w:rsid w:val="008A5D15"/>
    <w:rsid w:val="008A6EFA"/>
    <w:rsid w:val="008B22A5"/>
    <w:rsid w:val="008B2D8A"/>
    <w:rsid w:val="008B4858"/>
    <w:rsid w:val="008B51AD"/>
    <w:rsid w:val="008B6022"/>
    <w:rsid w:val="008B6600"/>
    <w:rsid w:val="008B6773"/>
    <w:rsid w:val="008B7309"/>
    <w:rsid w:val="008C0546"/>
    <w:rsid w:val="008C34FD"/>
    <w:rsid w:val="008C4861"/>
    <w:rsid w:val="008C7DBE"/>
    <w:rsid w:val="008C7E83"/>
    <w:rsid w:val="008D2408"/>
    <w:rsid w:val="008D2F77"/>
    <w:rsid w:val="008D4609"/>
    <w:rsid w:val="008D5E08"/>
    <w:rsid w:val="008D62FF"/>
    <w:rsid w:val="008D7D96"/>
    <w:rsid w:val="008E1405"/>
    <w:rsid w:val="008E467E"/>
    <w:rsid w:val="008E4FFE"/>
    <w:rsid w:val="008E572D"/>
    <w:rsid w:val="008F0530"/>
    <w:rsid w:val="008F764C"/>
    <w:rsid w:val="00900427"/>
    <w:rsid w:val="00900473"/>
    <w:rsid w:val="009014BF"/>
    <w:rsid w:val="009016F7"/>
    <w:rsid w:val="00901806"/>
    <w:rsid w:val="0090403D"/>
    <w:rsid w:val="00904472"/>
    <w:rsid w:val="00905534"/>
    <w:rsid w:val="00905602"/>
    <w:rsid w:val="00906735"/>
    <w:rsid w:val="0091059D"/>
    <w:rsid w:val="00911D5A"/>
    <w:rsid w:val="00913BCF"/>
    <w:rsid w:val="00913EF6"/>
    <w:rsid w:val="00916BAE"/>
    <w:rsid w:val="00921F47"/>
    <w:rsid w:val="0092218C"/>
    <w:rsid w:val="00922615"/>
    <w:rsid w:val="00923720"/>
    <w:rsid w:val="009241DA"/>
    <w:rsid w:val="00926038"/>
    <w:rsid w:val="009321E1"/>
    <w:rsid w:val="009322E8"/>
    <w:rsid w:val="00932F80"/>
    <w:rsid w:val="00933D01"/>
    <w:rsid w:val="00934C38"/>
    <w:rsid w:val="00934D39"/>
    <w:rsid w:val="00937172"/>
    <w:rsid w:val="0093718C"/>
    <w:rsid w:val="00941109"/>
    <w:rsid w:val="00941A68"/>
    <w:rsid w:val="0094305F"/>
    <w:rsid w:val="0094508C"/>
    <w:rsid w:val="00945FCB"/>
    <w:rsid w:val="009463AF"/>
    <w:rsid w:val="009478E2"/>
    <w:rsid w:val="009511C8"/>
    <w:rsid w:val="009524D3"/>
    <w:rsid w:val="00952AE2"/>
    <w:rsid w:val="00952EA9"/>
    <w:rsid w:val="0095374D"/>
    <w:rsid w:val="00954AFD"/>
    <w:rsid w:val="00955F9F"/>
    <w:rsid w:val="0095619D"/>
    <w:rsid w:val="0096121B"/>
    <w:rsid w:val="00961574"/>
    <w:rsid w:val="00961957"/>
    <w:rsid w:val="0096428E"/>
    <w:rsid w:val="00964BCB"/>
    <w:rsid w:val="00965090"/>
    <w:rsid w:val="00971403"/>
    <w:rsid w:val="0097212C"/>
    <w:rsid w:val="0097419A"/>
    <w:rsid w:val="0097591E"/>
    <w:rsid w:val="0098176E"/>
    <w:rsid w:val="009820BA"/>
    <w:rsid w:val="00985234"/>
    <w:rsid w:val="00985B76"/>
    <w:rsid w:val="00987C56"/>
    <w:rsid w:val="009914E0"/>
    <w:rsid w:val="00992239"/>
    <w:rsid w:val="00992E03"/>
    <w:rsid w:val="009958D8"/>
    <w:rsid w:val="00995CCB"/>
    <w:rsid w:val="009969C7"/>
    <w:rsid w:val="009A4B30"/>
    <w:rsid w:val="009A5B60"/>
    <w:rsid w:val="009A6DA8"/>
    <w:rsid w:val="009A7347"/>
    <w:rsid w:val="009B04F2"/>
    <w:rsid w:val="009B0B40"/>
    <w:rsid w:val="009B1D84"/>
    <w:rsid w:val="009B4B66"/>
    <w:rsid w:val="009B7518"/>
    <w:rsid w:val="009C0C82"/>
    <w:rsid w:val="009C0E59"/>
    <w:rsid w:val="009C1B7F"/>
    <w:rsid w:val="009C207A"/>
    <w:rsid w:val="009C2249"/>
    <w:rsid w:val="009C2370"/>
    <w:rsid w:val="009C2934"/>
    <w:rsid w:val="009C29BA"/>
    <w:rsid w:val="009C2ACD"/>
    <w:rsid w:val="009C2D8D"/>
    <w:rsid w:val="009C409C"/>
    <w:rsid w:val="009C4343"/>
    <w:rsid w:val="009C5D91"/>
    <w:rsid w:val="009C668F"/>
    <w:rsid w:val="009C7E42"/>
    <w:rsid w:val="009D1FDC"/>
    <w:rsid w:val="009D2316"/>
    <w:rsid w:val="009D23C6"/>
    <w:rsid w:val="009D4B85"/>
    <w:rsid w:val="009D5795"/>
    <w:rsid w:val="009D5D54"/>
    <w:rsid w:val="009D5D6B"/>
    <w:rsid w:val="009D7A5A"/>
    <w:rsid w:val="009D7EC4"/>
    <w:rsid w:val="009E1842"/>
    <w:rsid w:val="009E1DE8"/>
    <w:rsid w:val="009E1F8E"/>
    <w:rsid w:val="009E3D96"/>
    <w:rsid w:val="009E42C7"/>
    <w:rsid w:val="009E6A1D"/>
    <w:rsid w:val="009E70C4"/>
    <w:rsid w:val="009F169A"/>
    <w:rsid w:val="009F16A6"/>
    <w:rsid w:val="009F1BA9"/>
    <w:rsid w:val="009F311E"/>
    <w:rsid w:val="009F477D"/>
    <w:rsid w:val="009F5995"/>
    <w:rsid w:val="009F62CA"/>
    <w:rsid w:val="009F7CF1"/>
    <w:rsid w:val="00A033FA"/>
    <w:rsid w:val="00A045B1"/>
    <w:rsid w:val="00A045F8"/>
    <w:rsid w:val="00A04C7E"/>
    <w:rsid w:val="00A06D97"/>
    <w:rsid w:val="00A10AA9"/>
    <w:rsid w:val="00A12C4D"/>
    <w:rsid w:val="00A1331E"/>
    <w:rsid w:val="00A136E0"/>
    <w:rsid w:val="00A1381B"/>
    <w:rsid w:val="00A14135"/>
    <w:rsid w:val="00A1479E"/>
    <w:rsid w:val="00A15103"/>
    <w:rsid w:val="00A2252A"/>
    <w:rsid w:val="00A23D05"/>
    <w:rsid w:val="00A25BDE"/>
    <w:rsid w:val="00A25DCF"/>
    <w:rsid w:val="00A2795D"/>
    <w:rsid w:val="00A31810"/>
    <w:rsid w:val="00A31A00"/>
    <w:rsid w:val="00A324D8"/>
    <w:rsid w:val="00A32B07"/>
    <w:rsid w:val="00A3306A"/>
    <w:rsid w:val="00A33DC1"/>
    <w:rsid w:val="00A369F9"/>
    <w:rsid w:val="00A406C6"/>
    <w:rsid w:val="00A40D95"/>
    <w:rsid w:val="00A41007"/>
    <w:rsid w:val="00A41222"/>
    <w:rsid w:val="00A417C2"/>
    <w:rsid w:val="00A422DA"/>
    <w:rsid w:val="00A42C2F"/>
    <w:rsid w:val="00A44F16"/>
    <w:rsid w:val="00A47D50"/>
    <w:rsid w:val="00A50CB4"/>
    <w:rsid w:val="00A50D2F"/>
    <w:rsid w:val="00A5141A"/>
    <w:rsid w:val="00A541A3"/>
    <w:rsid w:val="00A54297"/>
    <w:rsid w:val="00A547E0"/>
    <w:rsid w:val="00A55DC2"/>
    <w:rsid w:val="00A56657"/>
    <w:rsid w:val="00A570DF"/>
    <w:rsid w:val="00A57E28"/>
    <w:rsid w:val="00A61000"/>
    <w:rsid w:val="00A61E18"/>
    <w:rsid w:val="00A62B2E"/>
    <w:rsid w:val="00A63AA9"/>
    <w:rsid w:val="00A662C7"/>
    <w:rsid w:val="00A6652C"/>
    <w:rsid w:val="00A67C14"/>
    <w:rsid w:val="00A71463"/>
    <w:rsid w:val="00A73562"/>
    <w:rsid w:val="00A74D32"/>
    <w:rsid w:val="00A755A8"/>
    <w:rsid w:val="00A812F7"/>
    <w:rsid w:val="00A813C9"/>
    <w:rsid w:val="00A84AD2"/>
    <w:rsid w:val="00A8537E"/>
    <w:rsid w:val="00A86C83"/>
    <w:rsid w:val="00A9043B"/>
    <w:rsid w:val="00A92837"/>
    <w:rsid w:val="00A93996"/>
    <w:rsid w:val="00A9580F"/>
    <w:rsid w:val="00AA09F3"/>
    <w:rsid w:val="00AA1B6F"/>
    <w:rsid w:val="00AA2756"/>
    <w:rsid w:val="00AA4A61"/>
    <w:rsid w:val="00AA6304"/>
    <w:rsid w:val="00AA6A67"/>
    <w:rsid w:val="00AB037E"/>
    <w:rsid w:val="00AB079D"/>
    <w:rsid w:val="00AB1829"/>
    <w:rsid w:val="00AB559D"/>
    <w:rsid w:val="00AB5A4C"/>
    <w:rsid w:val="00AB5F6A"/>
    <w:rsid w:val="00AB73B9"/>
    <w:rsid w:val="00AC15ED"/>
    <w:rsid w:val="00AC19B4"/>
    <w:rsid w:val="00AC1C85"/>
    <w:rsid w:val="00AC1DC6"/>
    <w:rsid w:val="00AC1F50"/>
    <w:rsid w:val="00AC307B"/>
    <w:rsid w:val="00AC308F"/>
    <w:rsid w:val="00AC3F8C"/>
    <w:rsid w:val="00AC4E02"/>
    <w:rsid w:val="00AC627F"/>
    <w:rsid w:val="00AC65A0"/>
    <w:rsid w:val="00AD061E"/>
    <w:rsid w:val="00AD2922"/>
    <w:rsid w:val="00AD4129"/>
    <w:rsid w:val="00AD4A58"/>
    <w:rsid w:val="00AD50AC"/>
    <w:rsid w:val="00AD53FD"/>
    <w:rsid w:val="00AD6211"/>
    <w:rsid w:val="00AD7995"/>
    <w:rsid w:val="00AD79BB"/>
    <w:rsid w:val="00AD7C9C"/>
    <w:rsid w:val="00AE073D"/>
    <w:rsid w:val="00AE08E0"/>
    <w:rsid w:val="00AE0D99"/>
    <w:rsid w:val="00AE2257"/>
    <w:rsid w:val="00AE236A"/>
    <w:rsid w:val="00AE23D0"/>
    <w:rsid w:val="00AE3F21"/>
    <w:rsid w:val="00AE6491"/>
    <w:rsid w:val="00AF0180"/>
    <w:rsid w:val="00AF1128"/>
    <w:rsid w:val="00AF1163"/>
    <w:rsid w:val="00AF19F9"/>
    <w:rsid w:val="00AF22FE"/>
    <w:rsid w:val="00AF2A22"/>
    <w:rsid w:val="00AF3973"/>
    <w:rsid w:val="00AF3D4A"/>
    <w:rsid w:val="00AF6267"/>
    <w:rsid w:val="00AF6DD6"/>
    <w:rsid w:val="00AF7D17"/>
    <w:rsid w:val="00B01874"/>
    <w:rsid w:val="00B01B0A"/>
    <w:rsid w:val="00B01ECB"/>
    <w:rsid w:val="00B02B9E"/>
    <w:rsid w:val="00B02E7F"/>
    <w:rsid w:val="00B035FB"/>
    <w:rsid w:val="00B04DC8"/>
    <w:rsid w:val="00B05F20"/>
    <w:rsid w:val="00B068FD"/>
    <w:rsid w:val="00B06A60"/>
    <w:rsid w:val="00B07AA8"/>
    <w:rsid w:val="00B07D49"/>
    <w:rsid w:val="00B10373"/>
    <w:rsid w:val="00B1095B"/>
    <w:rsid w:val="00B1132E"/>
    <w:rsid w:val="00B11340"/>
    <w:rsid w:val="00B116CD"/>
    <w:rsid w:val="00B124F6"/>
    <w:rsid w:val="00B12C60"/>
    <w:rsid w:val="00B136F9"/>
    <w:rsid w:val="00B1473B"/>
    <w:rsid w:val="00B15108"/>
    <w:rsid w:val="00B1555A"/>
    <w:rsid w:val="00B16B95"/>
    <w:rsid w:val="00B17232"/>
    <w:rsid w:val="00B173D7"/>
    <w:rsid w:val="00B17792"/>
    <w:rsid w:val="00B17B4F"/>
    <w:rsid w:val="00B2017A"/>
    <w:rsid w:val="00B20727"/>
    <w:rsid w:val="00B20F15"/>
    <w:rsid w:val="00B212D6"/>
    <w:rsid w:val="00B22E55"/>
    <w:rsid w:val="00B24EF5"/>
    <w:rsid w:val="00B277DD"/>
    <w:rsid w:val="00B27E83"/>
    <w:rsid w:val="00B27F4E"/>
    <w:rsid w:val="00B3085F"/>
    <w:rsid w:val="00B31EDA"/>
    <w:rsid w:val="00B31FCC"/>
    <w:rsid w:val="00B355F6"/>
    <w:rsid w:val="00B361EF"/>
    <w:rsid w:val="00B36B7F"/>
    <w:rsid w:val="00B43387"/>
    <w:rsid w:val="00B4365A"/>
    <w:rsid w:val="00B43705"/>
    <w:rsid w:val="00B44011"/>
    <w:rsid w:val="00B440EE"/>
    <w:rsid w:val="00B45340"/>
    <w:rsid w:val="00B45528"/>
    <w:rsid w:val="00B46D51"/>
    <w:rsid w:val="00B50619"/>
    <w:rsid w:val="00B5076D"/>
    <w:rsid w:val="00B55A07"/>
    <w:rsid w:val="00B56E35"/>
    <w:rsid w:val="00B5744C"/>
    <w:rsid w:val="00B57A5E"/>
    <w:rsid w:val="00B61EF3"/>
    <w:rsid w:val="00B637B6"/>
    <w:rsid w:val="00B6469D"/>
    <w:rsid w:val="00B64E52"/>
    <w:rsid w:val="00B650B8"/>
    <w:rsid w:val="00B656CE"/>
    <w:rsid w:val="00B669B2"/>
    <w:rsid w:val="00B66F7B"/>
    <w:rsid w:val="00B67C1D"/>
    <w:rsid w:val="00B706B1"/>
    <w:rsid w:val="00B71481"/>
    <w:rsid w:val="00B71E99"/>
    <w:rsid w:val="00B7282C"/>
    <w:rsid w:val="00B746F1"/>
    <w:rsid w:val="00B75B3E"/>
    <w:rsid w:val="00B770D7"/>
    <w:rsid w:val="00B771B7"/>
    <w:rsid w:val="00B771F9"/>
    <w:rsid w:val="00B772DA"/>
    <w:rsid w:val="00B82CA3"/>
    <w:rsid w:val="00B832C1"/>
    <w:rsid w:val="00B86622"/>
    <w:rsid w:val="00B8692D"/>
    <w:rsid w:val="00B9051A"/>
    <w:rsid w:val="00B90E78"/>
    <w:rsid w:val="00B937C9"/>
    <w:rsid w:val="00B93BBB"/>
    <w:rsid w:val="00B94F35"/>
    <w:rsid w:val="00B95ED6"/>
    <w:rsid w:val="00BA24BB"/>
    <w:rsid w:val="00BA310E"/>
    <w:rsid w:val="00BA5576"/>
    <w:rsid w:val="00BA6BEF"/>
    <w:rsid w:val="00BA71F6"/>
    <w:rsid w:val="00BB19D3"/>
    <w:rsid w:val="00BB1B0E"/>
    <w:rsid w:val="00BB3AAA"/>
    <w:rsid w:val="00BB3D35"/>
    <w:rsid w:val="00BB4945"/>
    <w:rsid w:val="00BB5512"/>
    <w:rsid w:val="00BB6E84"/>
    <w:rsid w:val="00BC093A"/>
    <w:rsid w:val="00BC13F6"/>
    <w:rsid w:val="00BC20A9"/>
    <w:rsid w:val="00BC2A90"/>
    <w:rsid w:val="00BC2D97"/>
    <w:rsid w:val="00BC2E9C"/>
    <w:rsid w:val="00BC4D29"/>
    <w:rsid w:val="00BD06F2"/>
    <w:rsid w:val="00BD0F50"/>
    <w:rsid w:val="00BD120A"/>
    <w:rsid w:val="00BD1396"/>
    <w:rsid w:val="00BD141D"/>
    <w:rsid w:val="00BD24CD"/>
    <w:rsid w:val="00BD5059"/>
    <w:rsid w:val="00BE1C22"/>
    <w:rsid w:val="00BE2B78"/>
    <w:rsid w:val="00BE39E8"/>
    <w:rsid w:val="00BE5E91"/>
    <w:rsid w:val="00BE639B"/>
    <w:rsid w:val="00BE6689"/>
    <w:rsid w:val="00BE735C"/>
    <w:rsid w:val="00BE7427"/>
    <w:rsid w:val="00BE764E"/>
    <w:rsid w:val="00BF0A89"/>
    <w:rsid w:val="00BF12E2"/>
    <w:rsid w:val="00BF156A"/>
    <w:rsid w:val="00BF1DE2"/>
    <w:rsid w:val="00BF2D9E"/>
    <w:rsid w:val="00BF3776"/>
    <w:rsid w:val="00BF573E"/>
    <w:rsid w:val="00BF601A"/>
    <w:rsid w:val="00BF666F"/>
    <w:rsid w:val="00BF72BD"/>
    <w:rsid w:val="00C010BE"/>
    <w:rsid w:val="00C012C8"/>
    <w:rsid w:val="00C0305C"/>
    <w:rsid w:val="00C03344"/>
    <w:rsid w:val="00C043B1"/>
    <w:rsid w:val="00C073FD"/>
    <w:rsid w:val="00C07441"/>
    <w:rsid w:val="00C11B72"/>
    <w:rsid w:val="00C12180"/>
    <w:rsid w:val="00C13AED"/>
    <w:rsid w:val="00C157FC"/>
    <w:rsid w:val="00C159EF"/>
    <w:rsid w:val="00C16A3D"/>
    <w:rsid w:val="00C16B4D"/>
    <w:rsid w:val="00C173C0"/>
    <w:rsid w:val="00C20270"/>
    <w:rsid w:val="00C219C5"/>
    <w:rsid w:val="00C22464"/>
    <w:rsid w:val="00C26535"/>
    <w:rsid w:val="00C26ADA"/>
    <w:rsid w:val="00C26AE2"/>
    <w:rsid w:val="00C277C3"/>
    <w:rsid w:val="00C309D7"/>
    <w:rsid w:val="00C33E40"/>
    <w:rsid w:val="00C34C1E"/>
    <w:rsid w:val="00C35AC8"/>
    <w:rsid w:val="00C35F7F"/>
    <w:rsid w:val="00C36B29"/>
    <w:rsid w:val="00C40296"/>
    <w:rsid w:val="00C41C93"/>
    <w:rsid w:val="00C41E73"/>
    <w:rsid w:val="00C42311"/>
    <w:rsid w:val="00C4390E"/>
    <w:rsid w:val="00C43D40"/>
    <w:rsid w:val="00C44067"/>
    <w:rsid w:val="00C44B60"/>
    <w:rsid w:val="00C44D26"/>
    <w:rsid w:val="00C450A4"/>
    <w:rsid w:val="00C460C9"/>
    <w:rsid w:val="00C471FB"/>
    <w:rsid w:val="00C477C4"/>
    <w:rsid w:val="00C50502"/>
    <w:rsid w:val="00C51C89"/>
    <w:rsid w:val="00C53325"/>
    <w:rsid w:val="00C541C1"/>
    <w:rsid w:val="00C5475A"/>
    <w:rsid w:val="00C552C9"/>
    <w:rsid w:val="00C5613C"/>
    <w:rsid w:val="00C5723F"/>
    <w:rsid w:val="00C60823"/>
    <w:rsid w:val="00C612AE"/>
    <w:rsid w:val="00C61B9A"/>
    <w:rsid w:val="00C629FD"/>
    <w:rsid w:val="00C63041"/>
    <w:rsid w:val="00C63322"/>
    <w:rsid w:val="00C6348F"/>
    <w:rsid w:val="00C660D8"/>
    <w:rsid w:val="00C6615A"/>
    <w:rsid w:val="00C71276"/>
    <w:rsid w:val="00C71952"/>
    <w:rsid w:val="00C719AF"/>
    <w:rsid w:val="00C724CB"/>
    <w:rsid w:val="00C75314"/>
    <w:rsid w:val="00C7659C"/>
    <w:rsid w:val="00C76661"/>
    <w:rsid w:val="00C77FAC"/>
    <w:rsid w:val="00C8033F"/>
    <w:rsid w:val="00C805BE"/>
    <w:rsid w:val="00C80607"/>
    <w:rsid w:val="00C80C4A"/>
    <w:rsid w:val="00C82692"/>
    <w:rsid w:val="00C82860"/>
    <w:rsid w:val="00C84225"/>
    <w:rsid w:val="00C85124"/>
    <w:rsid w:val="00C855AA"/>
    <w:rsid w:val="00C857C1"/>
    <w:rsid w:val="00C85DD3"/>
    <w:rsid w:val="00C86110"/>
    <w:rsid w:val="00C86214"/>
    <w:rsid w:val="00C869DE"/>
    <w:rsid w:val="00C92733"/>
    <w:rsid w:val="00C929EA"/>
    <w:rsid w:val="00C9456C"/>
    <w:rsid w:val="00C9490F"/>
    <w:rsid w:val="00C956BC"/>
    <w:rsid w:val="00CA0725"/>
    <w:rsid w:val="00CA1EDC"/>
    <w:rsid w:val="00CA4D75"/>
    <w:rsid w:val="00CA5301"/>
    <w:rsid w:val="00CA5713"/>
    <w:rsid w:val="00CA7B18"/>
    <w:rsid w:val="00CA7BDE"/>
    <w:rsid w:val="00CB27C1"/>
    <w:rsid w:val="00CB6AB4"/>
    <w:rsid w:val="00CB74B7"/>
    <w:rsid w:val="00CC0388"/>
    <w:rsid w:val="00CC1182"/>
    <w:rsid w:val="00CC172C"/>
    <w:rsid w:val="00CC4265"/>
    <w:rsid w:val="00CC6115"/>
    <w:rsid w:val="00CC7D2C"/>
    <w:rsid w:val="00CD002A"/>
    <w:rsid w:val="00CD2634"/>
    <w:rsid w:val="00CD2F25"/>
    <w:rsid w:val="00CD50AB"/>
    <w:rsid w:val="00CD552C"/>
    <w:rsid w:val="00CD5F3F"/>
    <w:rsid w:val="00CD651A"/>
    <w:rsid w:val="00CD791F"/>
    <w:rsid w:val="00CE0106"/>
    <w:rsid w:val="00CE0F8D"/>
    <w:rsid w:val="00CE12CA"/>
    <w:rsid w:val="00CE1CC2"/>
    <w:rsid w:val="00CE1ECF"/>
    <w:rsid w:val="00CE3A1F"/>
    <w:rsid w:val="00CE465A"/>
    <w:rsid w:val="00CE6E04"/>
    <w:rsid w:val="00CE754E"/>
    <w:rsid w:val="00CE7B95"/>
    <w:rsid w:val="00CF1982"/>
    <w:rsid w:val="00CF276F"/>
    <w:rsid w:val="00CF2E7A"/>
    <w:rsid w:val="00CF2EAD"/>
    <w:rsid w:val="00CF4129"/>
    <w:rsid w:val="00CF4807"/>
    <w:rsid w:val="00CF4888"/>
    <w:rsid w:val="00CF7142"/>
    <w:rsid w:val="00CF7DD4"/>
    <w:rsid w:val="00D00C42"/>
    <w:rsid w:val="00D0332C"/>
    <w:rsid w:val="00D03736"/>
    <w:rsid w:val="00D04AA8"/>
    <w:rsid w:val="00D0586F"/>
    <w:rsid w:val="00D102A4"/>
    <w:rsid w:val="00D10427"/>
    <w:rsid w:val="00D12B6F"/>
    <w:rsid w:val="00D1328D"/>
    <w:rsid w:val="00D139FF"/>
    <w:rsid w:val="00D15325"/>
    <w:rsid w:val="00D153A2"/>
    <w:rsid w:val="00D15BD2"/>
    <w:rsid w:val="00D1627E"/>
    <w:rsid w:val="00D1668A"/>
    <w:rsid w:val="00D168B5"/>
    <w:rsid w:val="00D17243"/>
    <w:rsid w:val="00D21D35"/>
    <w:rsid w:val="00D240EE"/>
    <w:rsid w:val="00D2579F"/>
    <w:rsid w:val="00D26990"/>
    <w:rsid w:val="00D27B66"/>
    <w:rsid w:val="00D306A2"/>
    <w:rsid w:val="00D316E3"/>
    <w:rsid w:val="00D329FF"/>
    <w:rsid w:val="00D33807"/>
    <w:rsid w:val="00D33965"/>
    <w:rsid w:val="00D33DBC"/>
    <w:rsid w:val="00D34A5E"/>
    <w:rsid w:val="00D34C9F"/>
    <w:rsid w:val="00D3573F"/>
    <w:rsid w:val="00D36623"/>
    <w:rsid w:val="00D4006D"/>
    <w:rsid w:val="00D41A35"/>
    <w:rsid w:val="00D435D9"/>
    <w:rsid w:val="00D43EC5"/>
    <w:rsid w:val="00D44D5B"/>
    <w:rsid w:val="00D45658"/>
    <w:rsid w:val="00D47625"/>
    <w:rsid w:val="00D47B4B"/>
    <w:rsid w:val="00D505E6"/>
    <w:rsid w:val="00D50AD8"/>
    <w:rsid w:val="00D542CE"/>
    <w:rsid w:val="00D55E23"/>
    <w:rsid w:val="00D606FA"/>
    <w:rsid w:val="00D61599"/>
    <w:rsid w:val="00D61E0A"/>
    <w:rsid w:val="00D65548"/>
    <w:rsid w:val="00D657DB"/>
    <w:rsid w:val="00D65BA0"/>
    <w:rsid w:val="00D66B8A"/>
    <w:rsid w:val="00D70957"/>
    <w:rsid w:val="00D71DB8"/>
    <w:rsid w:val="00D74059"/>
    <w:rsid w:val="00D748CE"/>
    <w:rsid w:val="00D75A0E"/>
    <w:rsid w:val="00D764DC"/>
    <w:rsid w:val="00D76A54"/>
    <w:rsid w:val="00D7737E"/>
    <w:rsid w:val="00D80214"/>
    <w:rsid w:val="00D80308"/>
    <w:rsid w:val="00D836CB"/>
    <w:rsid w:val="00D84B11"/>
    <w:rsid w:val="00D84C94"/>
    <w:rsid w:val="00D84D8E"/>
    <w:rsid w:val="00D86458"/>
    <w:rsid w:val="00D9059E"/>
    <w:rsid w:val="00D924B6"/>
    <w:rsid w:val="00D92A5A"/>
    <w:rsid w:val="00D94362"/>
    <w:rsid w:val="00D95757"/>
    <w:rsid w:val="00D96E01"/>
    <w:rsid w:val="00D97568"/>
    <w:rsid w:val="00D97D5D"/>
    <w:rsid w:val="00DA3278"/>
    <w:rsid w:val="00DA4F02"/>
    <w:rsid w:val="00DA5C35"/>
    <w:rsid w:val="00DA7028"/>
    <w:rsid w:val="00DA702E"/>
    <w:rsid w:val="00DA71E4"/>
    <w:rsid w:val="00DA71F0"/>
    <w:rsid w:val="00DB2834"/>
    <w:rsid w:val="00DB2972"/>
    <w:rsid w:val="00DB2D02"/>
    <w:rsid w:val="00DB4F22"/>
    <w:rsid w:val="00DB5614"/>
    <w:rsid w:val="00DB6244"/>
    <w:rsid w:val="00DB7E2B"/>
    <w:rsid w:val="00DC0C8C"/>
    <w:rsid w:val="00DC20ED"/>
    <w:rsid w:val="00DC488D"/>
    <w:rsid w:val="00DC493C"/>
    <w:rsid w:val="00DC4B70"/>
    <w:rsid w:val="00DC551C"/>
    <w:rsid w:val="00DC593C"/>
    <w:rsid w:val="00DC6A6C"/>
    <w:rsid w:val="00DC73C2"/>
    <w:rsid w:val="00DC768B"/>
    <w:rsid w:val="00DD1F29"/>
    <w:rsid w:val="00DD311F"/>
    <w:rsid w:val="00DD4679"/>
    <w:rsid w:val="00DD7D7D"/>
    <w:rsid w:val="00DE1763"/>
    <w:rsid w:val="00DE1F7A"/>
    <w:rsid w:val="00DE351C"/>
    <w:rsid w:val="00DE36F7"/>
    <w:rsid w:val="00DE3743"/>
    <w:rsid w:val="00DE3CD1"/>
    <w:rsid w:val="00DE49D8"/>
    <w:rsid w:val="00DE743C"/>
    <w:rsid w:val="00DE7FA6"/>
    <w:rsid w:val="00DF2F2C"/>
    <w:rsid w:val="00DF3005"/>
    <w:rsid w:val="00DF3092"/>
    <w:rsid w:val="00DF363A"/>
    <w:rsid w:val="00DF53DA"/>
    <w:rsid w:val="00DF7B7D"/>
    <w:rsid w:val="00DF7E4C"/>
    <w:rsid w:val="00E0082C"/>
    <w:rsid w:val="00E01282"/>
    <w:rsid w:val="00E01593"/>
    <w:rsid w:val="00E01AAA"/>
    <w:rsid w:val="00E02076"/>
    <w:rsid w:val="00E025C1"/>
    <w:rsid w:val="00E037B3"/>
    <w:rsid w:val="00E0439C"/>
    <w:rsid w:val="00E053C6"/>
    <w:rsid w:val="00E05AB8"/>
    <w:rsid w:val="00E06BF6"/>
    <w:rsid w:val="00E06DF5"/>
    <w:rsid w:val="00E07B9C"/>
    <w:rsid w:val="00E07BF3"/>
    <w:rsid w:val="00E10F79"/>
    <w:rsid w:val="00E117D8"/>
    <w:rsid w:val="00E12F19"/>
    <w:rsid w:val="00E14370"/>
    <w:rsid w:val="00E14EAD"/>
    <w:rsid w:val="00E157CE"/>
    <w:rsid w:val="00E257AF"/>
    <w:rsid w:val="00E3057A"/>
    <w:rsid w:val="00E30A1F"/>
    <w:rsid w:val="00E30D23"/>
    <w:rsid w:val="00E30E52"/>
    <w:rsid w:val="00E319A1"/>
    <w:rsid w:val="00E32A5C"/>
    <w:rsid w:val="00E33387"/>
    <w:rsid w:val="00E33A66"/>
    <w:rsid w:val="00E354C7"/>
    <w:rsid w:val="00E35D1B"/>
    <w:rsid w:val="00E37ECA"/>
    <w:rsid w:val="00E40832"/>
    <w:rsid w:val="00E40F9E"/>
    <w:rsid w:val="00E42691"/>
    <w:rsid w:val="00E44A8F"/>
    <w:rsid w:val="00E462C6"/>
    <w:rsid w:val="00E4688C"/>
    <w:rsid w:val="00E50C1F"/>
    <w:rsid w:val="00E546C9"/>
    <w:rsid w:val="00E54A7E"/>
    <w:rsid w:val="00E54DFF"/>
    <w:rsid w:val="00E56126"/>
    <w:rsid w:val="00E5670B"/>
    <w:rsid w:val="00E579A4"/>
    <w:rsid w:val="00E61C67"/>
    <w:rsid w:val="00E622EE"/>
    <w:rsid w:val="00E6401F"/>
    <w:rsid w:val="00E64AEF"/>
    <w:rsid w:val="00E65517"/>
    <w:rsid w:val="00E66830"/>
    <w:rsid w:val="00E675DF"/>
    <w:rsid w:val="00E67848"/>
    <w:rsid w:val="00E71AA1"/>
    <w:rsid w:val="00E729E6"/>
    <w:rsid w:val="00E73D0E"/>
    <w:rsid w:val="00E74206"/>
    <w:rsid w:val="00E743AF"/>
    <w:rsid w:val="00E77155"/>
    <w:rsid w:val="00E77CDB"/>
    <w:rsid w:val="00E801B6"/>
    <w:rsid w:val="00E80F94"/>
    <w:rsid w:val="00E82E07"/>
    <w:rsid w:val="00E83070"/>
    <w:rsid w:val="00E831F9"/>
    <w:rsid w:val="00E84838"/>
    <w:rsid w:val="00E84BA8"/>
    <w:rsid w:val="00E85275"/>
    <w:rsid w:val="00E85A95"/>
    <w:rsid w:val="00E86494"/>
    <w:rsid w:val="00E8659E"/>
    <w:rsid w:val="00E87259"/>
    <w:rsid w:val="00E87E95"/>
    <w:rsid w:val="00E914C5"/>
    <w:rsid w:val="00E91FCC"/>
    <w:rsid w:val="00E9212F"/>
    <w:rsid w:val="00E95598"/>
    <w:rsid w:val="00E955CC"/>
    <w:rsid w:val="00E96E8C"/>
    <w:rsid w:val="00E9787F"/>
    <w:rsid w:val="00EA0661"/>
    <w:rsid w:val="00EA2B6A"/>
    <w:rsid w:val="00EA5754"/>
    <w:rsid w:val="00EA5F87"/>
    <w:rsid w:val="00EA6A80"/>
    <w:rsid w:val="00EA79D3"/>
    <w:rsid w:val="00EB1356"/>
    <w:rsid w:val="00EB1D8E"/>
    <w:rsid w:val="00EB39F7"/>
    <w:rsid w:val="00EB4635"/>
    <w:rsid w:val="00EB7FEF"/>
    <w:rsid w:val="00EC0FB9"/>
    <w:rsid w:val="00EC11F6"/>
    <w:rsid w:val="00EC1EF1"/>
    <w:rsid w:val="00EC201A"/>
    <w:rsid w:val="00EC4B4C"/>
    <w:rsid w:val="00EC52C8"/>
    <w:rsid w:val="00EC68A3"/>
    <w:rsid w:val="00EC68A5"/>
    <w:rsid w:val="00EC7179"/>
    <w:rsid w:val="00ED2CEF"/>
    <w:rsid w:val="00ED333C"/>
    <w:rsid w:val="00ED351B"/>
    <w:rsid w:val="00ED391E"/>
    <w:rsid w:val="00ED4BCE"/>
    <w:rsid w:val="00ED663B"/>
    <w:rsid w:val="00ED73F6"/>
    <w:rsid w:val="00ED7C01"/>
    <w:rsid w:val="00ED7E2B"/>
    <w:rsid w:val="00EE068D"/>
    <w:rsid w:val="00EE0CF1"/>
    <w:rsid w:val="00EE0D09"/>
    <w:rsid w:val="00EE281C"/>
    <w:rsid w:val="00EE49E6"/>
    <w:rsid w:val="00EE6212"/>
    <w:rsid w:val="00EE76F5"/>
    <w:rsid w:val="00EF2B52"/>
    <w:rsid w:val="00EF3073"/>
    <w:rsid w:val="00EF40CF"/>
    <w:rsid w:val="00EF4568"/>
    <w:rsid w:val="00EF4CC6"/>
    <w:rsid w:val="00EF69C6"/>
    <w:rsid w:val="00EF6D78"/>
    <w:rsid w:val="00EF7C98"/>
    <w:rsid w:val="00F0035E"/>
    <w:rsid w:val="00F026A2"/>
    <w:rsid w:val="00F055F1"/>
    <w:rsid w:val="00F06437"/>
    <w:rsid w:val="00F06849"/>
    <w:rsid w:val="00F078D9"/>
    <w:rsid w:val="00F07BBB"/>
    <w:rsid w:val="00F1004E"/>
    <w:rsid w:val="00F10CF3"/>
    <w:rsid w:val="00F12BCE"/>
    <w:rsid w:val="00F1323C"/>
    <w:rsid w:val="00F15364"/>
    <w:rsid w:val="00F158E4"/>
    <w:rsid w:val="00F16692"/>
    <w:rsid w:val="00F16DDF"/>
    <w:rsid w:val="00F17C8D"/>
    <w:rsid w:val="00F21A96"/>
    <w:rsid w:val="00F22CE8"/>
    <w:rsid w:val="00F22D2D"/>
    <w:rsid w:val="00F23118"/>
    <w:rsid w:val="00F256D7"/>
    <w:rsid w:val="00F27FBF"/>
    <w:rsid w:val="00F30404"/>
    <w:rsid w:val="00F3075C"/>
    <w:rsid w:val="00F315BF"/>
    <w:rsid w:val="00F345D9"/>
    <w:rsid w:val="00F34B5C"/>
    <w:rsid w:val="00F35632"/>
    <w:rsid w:val="00F36BE7"/>
    <w:rsid w:val="00F36C97"/>
    <w:rsid w:val="00F372AC"/>
    <w:rsid w:val="00F375AA"/>
    <w:rsid w:val="00F411C3"/>
    <w:rsid w:val="00F4126F"/>
    <w:rsid w:val="00F41B3A"/>
    <w:rsid w:val="00F42256"/>
    <w:rsid w:val="00F42E59"/>
    <w:rsid w:val="00F44A7D"/>
    <w:rsid w:val="00F44E08"/>
    <w:rsid w:val="00F45448"/>
    <w:rsid w:val="00F46354"/>
    <w:rsid w:val="00F46ED6"/>
    <w:rsid w:val="00F477E8"/>
    <w:rsid w:val="00F50169"/>
    <w:rsid w:val="00F50C0F"/>
    <w:rsid w:val="00F52FDE"/>
    <w:rsid w:val="00F53489"/>
    <w:rsid w:val="00F539D1"/>
    <w:rsid w:val="00F576D5"/>
    <w:rsid w:val="00F57B9C"/>
    <w:rsid w:val="00F6062E"/>
    <w:rsid w:val="00F6078D"/>
    <w:rsid w:val="00F60FE5"/>
    <w:rsid w:val="00F6534B"/>
    <w:rsid w:val="00F662AA"/>
    <w:rsid w:val="00F66833"/>
    <w:rsid w:val="00F707C0"/>
    <w:rsid w:val="00F720F1"/>
    <w:rsid w:val="00F72FA7"/>
    <w:rsid w:val="00F74034"/>
    <w:rsid w:val="00F744BC"/>
    <w:rsid w:val="00F76F6F"/>
    <w:rsid w:val="00F779AD"/>
    <w:rsid w:val="00F80553"/>
    <w:rsid w:val="00F833D0"/>
    <w:rsid w:val="00F84346"/>
    <w:rsid w:val="00F85133"/>
    <w:rsid w:val="00F86F18"/>
    <w:rsid w:val="00F879CD"/>
    <w:rsid w:val="00F90EBD"/>
    <w:rsid w:val="00F91662"/>
    <w:rsid w:val="00F92A62"/>
    <w:rsid w:val="00F93069"/>
    <w:rsid w:val="00F94FD1"/>
    <w:rsid w:val="00F9514C"/>
    <w:rsid w:val="00F96739"/>
    <w:rsid w:val="00F96B09"/>
    <w:rsid w:val="00F97E03"/>
    <w:rsid w:val="00FA1BE9"/>
    <w:rsid w:val="00FA215E"/>
    <w:rsid w:val="00FA245A"/>
    <w:rsid w:val="00FA28B1"/>
    <w:rsid w:val="00FA738E"/>
    <w:rsid w:val="00FA7D94"/>
    <w:rsid w:val="00FB0912"/>
    <w:rsid w:val="00FB105B"/>
    <w:rsid w:val="00FB1A34"/>
    <w:rsid w:val="00FB1F1B"/>
    <w:rsid w:val="00FB208B"/>
    <w:rsid w:val="00FB2440"/>
    <w:rsid w:val="00FB3A68"/>
    <w:rsid w:val="00FB3ADA"/>
    <w:rsid w:val="00FB3D97"/>
    <w:rsid w:val="00FB70F6"/>
    <w:rsid w:val="00FB72DD"/>
    <w:rsid w:val="00FC0583"/>
    <w:rsid w:val="00FC2059"/>
    <w:rsid w:val="00FC3457"/>
    <w:rsid w:val="00FC467E"/>
    <w:rsid w:val="00FC540F"/>
    <w:rsid w:val="00FC5922"/>
    <w:rsid w:val="00FC71A6"/>
    <w:rsid w:val="00FC7CC0"/>
    <w:rsid w:val="00FC7DAB"/>
    <w:rsid w:val="00FD03F2"/>
    <w:rsid w:val="00FD0688"/>
    <w:rsid w:val="00FD1018"/>
    <w:rsid w:val="00FD11CF"/>
    <w:rsid w:val="00FD1678"/>
    <w:rsid w:val="00FD2D4C"/>
    <w:rsid w:val="00FD3764"/>
    <w:rsid w:val="00FD3D11"/>
    <w:rsid w:val="00FD7640"/>
    <w:rsid w:val="00FD76D6"/>
    <w:rsid w:val="00FD7E84"/>
    <w:rsid w:val="00FE0B99"/>
    <w:rsid w:val="00FE2482"/>
    <w:rsid w:val="00FE2721"/>
    <w:rsid w:val="00FE3A29"/>
    <w:rsid w:val="00FE3DA2"/>
    <w:rsid w:val="00FE4388"/>
    <w:rsid w:val="00FE442C"/>
    <w:rsid w:val="00FE4502"/>
    <w:rsid w:val="00FE458E"/>
    <w:rsid w:val="00FE5ADD"/>
    <w:rsid w:val="00FE6053"/>
    <w:rsid w:val="00FE62AF"/>
    <w:rsid w:val="00FE642D"/>
    <w:rsid w:val="00FE6DFD"/>
    <w:rsid w:val="00FE766C"/>
    <w:rsid w:val="00FE7ABD"/>
    <w:rsid w:val="00FE7BC1"/>
    <w:rsid w:val="00FF150E"/>
    <w:rsid w:val="00FF162C"/>
    <w:rsid w:val="00FF18B6"/>
    <w:rsid w:val="00FF2795"/>
    <w:rsid w:val="00FF5C8F"/>
    <w:rsid w:val="00FF6963"/>
    <w:rsid w:val="00FF7CBF"/>
    <w:rsid w:val="01855944"/>
    <w:rsid w:val="0EA9E950"/>
    <w:rsid w:val="14DB0B56"/>
    <w:rsid w:val="16C5816B"/>
    <w:rsid w:val="16E99065"/>
    <w:rsid w:val="1AFBE143"/>
    <w:rsid w:val="2A9F3AD9"/>
    <w:rsid w:val="342CF4C2"/>
    <w:rsid w:val="49216BF6"/>
    <w:rsid w:val="5BD0FD00"/>
    <w:rsid w:val="5C7DC8B9"/>
    <w:rsid w:val="5E32ABC4"/>
    <w:rsid w:val="66E7F17F"/>
    <w:rsid w:val="679DB391"/>
    <w:rsid w:val="6BEA21C6"/>
    <w:rsid w:val="7524F937"/>
    <w:rsid w:val="79525BC2"/>
    <w:rsid w:val="7AB0E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on="f" color="white"/>
      <v:stroke on="f"/>
    </o:shapedefaults>
    <o:shapelayout v:ext="edit">
      <o:idmap v:ext="edit" data="2"/>
    </o:shapelayout>
  </w:shapeDefaults>
  <w:decimalSymbol w:val="."/>
  <w:listSeparator w:val=","/>
  <w14:docId w14:val="2260E5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F5234"/>
  </w:style>
  <w:style w:type="paragraph" w:styleId="Heading1">
    <w:name w:val="heading 1"/>
    <w:basedOn w:val="Normal"/>
    <w:next w:val="Normal"/>
    <w:link w:val="Heading1Char"/>
    <w:uiPriority w:val="9"/>
    <w:qFormat/>
    <w:rsid w:val="00403DF4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3DF4"/>
    <w:pPr>
      <w:keepNext/>
      <w:outlineLvl w:val="1"/>
    </w:pPr>
    <w:rPr>
      <w:b/>
      <w:sz w:val="24"/>
    </w:rPr>
  </w:style>
  <w:style w:type="paragraph" w:styleId="Heading3">
    <w:name w:val="heading 3"/>
    <w:basedOn w:val="Normal"/>
    <w:next w:val="Normal"/>
    <w:uiPriority w:val="9"/>
    <w:qFormat/>
    <w:rsid w:val="00403DF4"/>
    <w:pPr>
      <w:keepNext/>
      <w:numPr>
        <w:ilvl w:val="2"/>
        <w:numId w:val="3"/>
      </w:numPr>
      <w:tabs>
        <w:tab w:val="left" w:pos="2880"/>
        <w:tab w:val="left" w:pos="5040"/>
      </w:tabs>
      <w:outlineLvl w:val="2"/>
    </w:pPr>
    <w:rPr>
      <w:sz w:val="24"/>
    </w:rPr>
  </w:style>
  <w:style w:type="paragraph" w:styleId="Heading4">
    <w:name w:val="heading 4"/>
    <w:basedOn w:val="Normal"/>
    <w:next w:val="Normal"/>
    <w:uiPriority w:val="9"/>
    <w:qFormat/>
    <w:rsid w:val="00403DF4"/>
    <w:pPr>
      <w:keepNext/>
      <w:numPr>
        <w:ilvl w:val="3"/>
        <w:numId w:val="3"/>
      </w:numPr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011875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F3073"/>
    <w:pPr>
      <w:numPr>
        <w:ilvl w:val="5"/>
        <w:numId w:val="3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000E9"/>
    <w:pPr>
      <w:numPr>
        <w:ilvl w:val="6"/>
        <w:numId w:val="3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7000E9"/>
    <w:pPr>
      <w:numPr>
        <w:ilvl w:val="7"/>
        <w:numId w:val="3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6A1AAE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403DF4"/>
  </w:style>
  <w:style w:type="character" w:styleId="FootnoteReference">
    <w:name w:val="footnote reference"/>
    <w:semiHidden/>
    <w:rsid w:val="00403DF4"/>
    <w:rPr>
      <w:vertAlign w:val="superscript"/>
    </w:rPr>
  </w:style>
  <w:style w:type="paragraph" w:styleId="BodyText">
    <w:name w:val="Body Text"/>
    <w:basedOn w:val="Normal"/>
    <w:uiPriority w:val="1"/>
    <w:qFormat/>
    <w:rsid w:val="00403DF4"/>
    <w:rPr>
      <w:sz w:val="24"/>
    </w:rPr>
  </w:style>
  <w:style w:type="paragraph" w:styleId="BodyTextIndent">
    <w:name w:val="Body Text Indent"/>
    <w:basedOn w:val="Normal"/>
    <w:rsid w:val="00403DF4"/>
    <w:pPr>
      <w:tabs>
        <w:tab w:val="left" w:pos="1980"/>
      </w:tabs>
      <w:ind w:left="1980" w:hanging="540"/>
    </w:pPr>
    <w:rPr>
      <w:sz w:val="24"/>
    </w:rPr>
  </w:style>
  <w:style w:type="paragraph" w:styleId="BodyTextIndent2">
    <w:name w:val="Body Text Indent 2"/>
    <w:basedOn w:val="Normal"/>
    <w:rsid w:val="00403DF4"/>
    <w:pPr>
      <w:tabs>
        <w:tab w:val="left" w:pos="2880"/>
        <w:tab w:val="left" w:pos="5040"/>
      </w:tabs>
      <w:ind w:left="1080"/>
    </w:pPr>
    <w:rPr>
      <w:sz w:val="24"/>
    </w:rPr>
  </w:style>
  <w:style w:type="paragraph" w:styleId="Header">
    <w:name w:val="header"/>
    <w:basedOn w:val="Normal"/>
    <w:link w:val="HeaderChar"/>
    <w:uiPriority w:val="99"/>
    <w:rsid w:val="00403D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3D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03DF4"/>
  </w:style>
  <w:style w:type="paragraph" w:styleId="Bodytextindent1" w:customStyle="1">
    <w:name w:val="Body text indent 1"/>
    <w:basedOn w:val="Normal"/>
    <w:rsid w:val="00247BDA"/>
    <w:pPr>
      <w:overflowPunct w:val="0"/>
      <w:autoSpaceDE w:val="0"/>
      <w:autoSpaceDN w:val="0"/>
      <w:adjustRightInd w:val="0"/>
      <w:ind w:left="540"/>
      <w:jc w:val="both"/>
      <w:textAlignment w:val="baseline"/>
    </w:pPr>
    <w:rPr>
      <w:rFonts w:ascii="Times" w:hAnsi="Times"/>
    </w:rPr>
  </w:style>
  <w:style w:type="character" w:styleId="Hyperlink">
    <w:name w:val="Hyperlink"/>
    <w:uiPriority w:val="99"/>
    <w:rsid w:val="00247BDA"/>
    <w:rPr>
      <w:color w:val="0000FF"/>
      <w:u w:val="single"/>
    </w:rPr>
  </w:style>
  <w:style w:type="paragraph" w:styleId="PlainText1" w:customStyle="1">
    <w:name w:val="Plain Text1"/>
    <w:basedOn w:val="Normal"/>
    <w:rsid w:val="00247BDA"/>
    <w:pPr>
      <w:overflowPunct w:val="0"/>
      <w:autoSpaceDE w:val="0"/>
      <w:autoSpaceDN w:val="0"/>
      <w:adjustRightInd w:val="0"/>
      <w:spacing w:line="280" w:lineRule="atLeast"/>
      <w:ind w:left="540"/>
      <w:jc w:val="both"/>
      <w:textAlignment w:val="baseline"/>
    </w:pPr>
    <w:rPr>
      <w:rFonts w:ascii="Times" w:hAnsi="Times"/>
      <w:sz w:val="22"/>
    </w:rPr>
  </w:style>
  <w:style w:type="paragraph" w:styleId="BalloonText">
    <w:name w:val="Balloon Text"/>
    <w:basedOn w:val="Normal"/>
    <w:semiHidden/>
    <w:rsid w:val="001B13F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FD7E84"/>
    <w:pPr>
      <w:shd w:val="clear" w:color="auto" w:fill="000080"/>
    </w:pPr>
    <w:rPr>
      <w:rFonts w:ascii="Tahoma" w:hAnsi="Tahoma" w:cs="Tahoma"/>
    </w:rPr>
  </w:style>
  <w:style w:type="paragraph" w:styleId="Title">
    <w:name w:val="Title"/>
    <w:basedOn w:val="Normal"/>
    <w:link w:val="TitleChar"/>
    <w:qFormat/>
    <w:rsid w:val="00011875"/>
    <w:pPr>
      <w:jc w:val="center"/>
    </w:pPr>
    <w:rPr>
      <w:b/>
      <w:sz w:val="30"/>
    </w:rPr>
  </w:style>
  <w:style w:type="paragraph" w:styleId="Subtitle">
    <w:name w:val="Subtitle"/>
    <w:basedOn w:val="Normal"/>
    <w:qFormat/>
    <w:rsid w:val="00011875"/>
    <w:pPr>
      <w:jc w:val="center"/>
    </w:pPr>
    <w:rPr>
      <w:sz w:val="28"/>
    </w:rPr>
  </w:style>
  <w:style w:type="table" w:styleId="TableGrid">
    <w:name w:val="Table Grid"/>
    <w:basedOn w:val="TableNormal"/>
    <w:rsid w:val="007912C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2849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styleId="HTMLPreformattedChar" w:customStyle="1">
    <w:name w:val="HTML Preformatted Char"/>
    <w:link w:val="HTMLPreformatted"/>
    <w:uiPriority w:val="99"/>
    <w:rsid w:val="00284906"/>
    <w:rPr>
      <w:rFonts w:ascii="Courier New" w:hAnsi="Courier New" w:cs="Courier New"/>
    </w:rPr>
  </w:style>
  <w:style w:type="character" w:styleId="FootnoteTextChar" w:customStyle="1">
    <w:name w:val="Footnote Text Char"/>
    <w:basedOn w:val="DefaultParagraphFont"/>
    <w:link w:val="FootnoteText"/>
    <w:semiHidden/>
    <w:rsid w:val="00284906"/>
  </w:style>
  <w:style w:type="character" w:styleId="Emphasis">
    <w:name w:val="Emphasis"/>
    <w:qFormat/>
    <w:rsid w:val="00301A7C"/>
    <w:rPr>
      <w:i/>
      <w:iCs/>
    </w:rPr>
  </w:style>
  <w:style w:type="paragraph" w:styleId="ListParagraph">
    <w:name w:val="List Paragraph"/>
    <w:basedOn w:val="Normal"/>
    <w:uiPriority w:val="1"/>
    <w:qFormat/>
    <w:rsid w:val="00646762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Default" w:customStyle="1">
    <w:name w:val="Default"/>
    <w:rsid w:val="00646762"/>
    <w:pPr>
      <w:autoSpaceDE w:val="0"/>
      <w:autoSpaceDN w:val="0"/>
      <w:adjustRightInd w:val="0"/>
    </w:pPr>
    <w:rPr>
      <w:rFonts w:ascii="Arial" w:hAnsi="Arial" w:eastAsia="Calibri" w:cs="Arial"/>
      <w:color w:val="000000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sid w:val="00465BF0"/>
  </w:style>
  <w:style w:type="character" w:styleId="Heading6Char" w:customStyle="1">
    <w:name w:val="Heading 6 Char"/>
    <w:link w:val="Heading6"/>
    <w:semiHidden/>
    <w:rsid w:val="00EF3073"/>
    <w:rPr>
      <w:rFonts w:ascii="Calibri" w:hAnsi="Calibri"/>
      <w:b/>
      <w:bCs/>
      <w:sz w:val="22"/>
      <w:szCs w:val="22"/>
    </w:rPr>
  </w:style>
  <w:style w:type="paragraph" w:styleId="MessageHeader">
    <w:name w:val="Message Header"/>
    <w:basedOn w:val="BodyText"/>
    <w:link w:val="MessageHeaderChar"/>
    <w:rsid w:val="009F169A"/>
    <w:pPr>
      <w:keepLines/>
      <w:pBdr>
        <w:bottom w:val="single" w:color="auto" w:sz="6" w:space="2"/>
        <w:between w:val="single" w:color="auto" w:sz="6" w:space="2"/>
      </w:pBdr>
      <w:tabs>
        <w:tab w:val="left" w:pos="720"/>
        <w:tab w:val="left" w:pos="4320"/>
        <w:tab w:val="left" w:pos="5040"/>
        <w:tab w:val="right" w:pos="8640"/>
      </w:tabs>
      <w:spacing w:line="440" w:lineRule="atLeast"/>
      <w:ind w:left="720" w:hanging="720"/>
    </w:pPr>
    <w:rPr>
      <w:rFonts w:ascii="Arial" w:hAnsi="Arial"/>
      <w:spacing w:val="-5"/>
      <w:sz w:val="20"/>
    </w:rPr>
  </w:style>
  <w:style w:type="character" w:styleId="MessageHeaderChar" w:customStyle="1">
    <w:name w:val="Message Header Char"/>
    <w:link w:val="MessageHeader"/>
    <w:rsid w:val="009F169A"/>
    <w:rPr>
      <w:rFonts w:ascii="Arial" w:hAnsi="Arial"/>
      <w:spacing w:val="-5"/>
    </w:rPr>
  </w:style>
  <w:style w:type="character" w:styleId="MessageHeaderLabel" w:customStyle="1">
    <w:name w:val="Message Header Label"/>
    <w:rsid w:val="009F169A"/>
    <w:rPr>
      <w:rFonts w:ascii="Arial Black" w:hAnsi="Arial Black"/>
      <w:sz w:val="18"/>
    </w:rPr>
  </w:style>
  <w:style w:type="paragraph" w:styleId="MessageHeaderFirst" w:customStyle="1">
    <w:name w:val="Message Header First"/>
    <w:basedOn w:val="MessageHeader"/>
    <w:next w:val="MessageHeader"/>
    <w:rsid w:val="009F169A"/>
  </w:style>
  <w:style w:type="character" w:styleId="HeaderChar" w:customStyle="1">
    <w:name w:val="Header Char"/>
    <w:basedOn w:val="DefaultParagraphFont"/>
    <w:link w:val="Header"/>
    <w:uiPriority w:val="99"/>
    <w:rsid w:val="009F169A"/>
  </w:style>
  <w:style w:type="character" w:styleId="CommentReference">
    <w:name w:val="annotation reference"/>
    <w:uiPriority w:val="99"/>
    <w:rsid w:val="00E40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40F9E"/>
  </w:style>
  <w:style w:type="character" w:styleId="CommentTextChar" w:customStyle="1">
    <w:name w:val="Comment Text Char"/>
    <w:basedOn w:val="DefaultParagraphFont"/>
    <w:link w:val="CommentText"/>
    <w:uiPriority w:val="99"/>
    <w:rsid w:val="00E40F9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E40F9E"/>
    <w:rPr>
      <w:b/>
      <w:bCs/>
    </w:rPr>
  </w:style>
  <w:style w:type="character" w:styleId="CommentSubjectChar" w:customStyle="1">
    <w:name w:val="Comment Subject Char"/>
    <w:link w:val="CommentSubject"/>
    <w:uiPriority w:val="99"/>
    <w:rsid w:val="00E40F9E"/>
    <w:rPr>
      <w:b/>
      <w:bCs/>
    </w:rPr>
  </w:style>
  <w:style w:type="paragraph" w:styleId="NoSpacing">
    <w:name w:val="No Spacing"/>
    <w:uiPriority w:val="1"/>
    <w:qFormat/>
    <w:rsid w:val="001A7A51"/>
  </w:style>
  <w:style w:type="paragraph" w:styleId="BodyTextIndent3">
    <w:name w:val="Body Text Indent 3"/>
    <w:basedOn w:val="Normal"/>
    <w:link w:val="BodyTextIndent3Char"/>
    <w:semiHidden/>
    <w:unhideWhenUsed/>
    <w:rsid w:val="00C86214"/>
    <w:pPr>
      <w:spacing w:after="120"/>
      <w:ind w:left="360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semiHidden/>
    <w:rsid w:val="00C86214"/>
    <w:rPr>
      <w:sz w:val="16"/>
      <w:szCs w:val="16"/>
    </w:rPr>
  </w:style>
  <w:style w:type="character" w:styleId="TitleChar" w:customStyle="1">
    <w:name w:val="Title Char"/>
    <w:basedOn w:val="DefaultParagraphFont"/>
    <w:link w:val="Title"/>
    <w:rsid w:val="000C07B5"/>
    <w:rPr>
      <w:b/>
      <w:sz w:val="30"/>
    </w:rPr>
  </w:style>
  <w:style w:type="table" w:styleId="ListTable1Light-Accent1">
    <w:name w:val="List Table 1 Light Accent 1"/>
    <w:basedOn w:val="TableNormal"/>
    <w:uiPriority w:val="46"/>
    <w:rsid w:val="003528EE"/>
    <w:rPr>
      <w:rFonts w:asciiTheme="minorHAnsi" w:hAnsiTheme="minorHAnsi" w:eastAsia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95B3D7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2A784D"/>
  </w:style>
  <w:style w:type="table" w:styleId="TableGrid1" w:customStyle="1">
    <w:name w:val="Table Grid1"/>
    <w:basedOn w:val="TableNormal"/>
    <w:next w:val="TableGrid"/>
    <w:uiPriority w:val="39"/>
    <w:rsid w:val="00B20727"/>
    <w:rPr>
      <w:rFonts w:ascii="Calibri" w:hAnsi="Calibri" w:eastAsia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tyle1" w:customStyle="1">
    <w:name w:val="Style1"/>
    <w:basedOn w:val="Normal"/>
    <w:link w:val="Style1Char"/>
    <w:qFormat/>
    <w:rsid w:val="00244D2E"/>
    <w:pPr>
      <w:jc w:val="center"/>
    </w:pPr>
    <w:rPr>
      <w:rFonts w:ascii="Arial" w:hAnsi="Arial" w:cs="Arial"/>
      <w:sz w:val="24"/>
      <w:szCs w:val="24"/>
    </w:rPr>
  </w:style>
  <w:style w:type="paragraph" w:styleId="Style2" w:customStyle="1">
    <w:name w:val="Style2"/>
    <w:basedOn w:val="Normal"/>
    <w:link w:val="Style2Char"/>
    <w:qFormat/>
    <w:rsid w:val="00554264"/>
    <w:pPr>
      <w:numPr>
        <w:numId w:val="1"/>
      </w:numPr>
      <w:pBdr>
        <w:bottom w:val="single" w:color="auto" w:sz="4" w:space="1"/>
      </w:pBdr>
    </w:pPr>
    <w:rPr>
      <w:rFonts w:ascii="Arial" w:hAnsi="Arial" w:cs="Arial"/>
      <w:b/>
      <w:sz w:val="24"/>
      <w:szCs w:val="24"/>
    </w:rPr>
  </w:style>
  <w:style w:type="character" w:styleId="Style1Char" w:customStyle="1">
    <w:name w:val="Style1 Char"/>
    <w:basedOn w:val="DefaultParagraphFont"/>
    <w:link w:val="Style1"/>
    <w:rsid w:val="00244D2E"/>
    <w:rPr>
      <w:rFonts w:ascii="Arial" w:hAnsi="Arial" w:cs="Arial"/>
      <w:sz w:val="24"/>
      <w:szCs w:val="24"/>
    </w:rPr>
  </w:style>
  <w:style w:type="character" w:styleId="Style2Char" w:customStyle="1">
    <w:name w:val="Style2 Char"/>
    <w:basedOn w:val="DefaultParagraphFont"/>
    <w:link w:val="Style2"/>
    <w:rsid w:val="00554264"/>
    <w:rPr>
      <w:rFonts w:ascii="Arial" w:hAnsi="Arial" w:cs="Arial"/>
      <w:b/>
      <w:sz w:val="24"/>
      <w:szCs w:val="24"/>
    </w:rPr>
  </w:style>
  <w:style w:type="character" w:styleId="Heading1Char" w:customStyle="1">
    <w:name w:val="Heading 1 Char"/>
    <w:basedOn w:val="DefaultParagraphFont"/>
    <w:link w:val="Heading1"/>
    <w:rsid w:val="005B312F"/>
    <w:rPr>
      <w:sz w:val="24"/>
    </w:rPr>
  </w:style>
  <w:style w:type="character" w:styleId="Heading2Char" w:customStyle="1">
    <w:name w:val="Heading 2 Char"/>
    <w:basedOn w:val="DefaultParagraphFont"/>
    <w:link w:val="Heading2"/>
    <w:rsid w:val="005B312F"/>
    <w:rPr>
      <w:b/>
      <w:sz w:val="24"/>
    </w:rPr>
  </w:style>
  <w:style w:type="paragraph" w:styleId="TableParagraph" w:customStyle="1">
    <w:name w:val="Table Paragraph"/>
    <w:basedOn w:val="Normal"/>
    <w:uiPriority w:val="1"/>
    <w:qFormat/>
    <w:rsid w:val="001E3FA2"/>
    <w:pPr>
      <w:widowControl w:val="0"/>
      <w:autoSpaceDE w:val="0"/>
      <w:autoSpaceDN w:val="0"/>
    </w:pPr>
    <w:rPr>
      <w:rFonts w:ascii="Calibri" w:hAnsi="Calibri" w:eastAsia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E3F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7649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8994">
              <w:marLeft w:val="22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78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4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979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71694">
              <w:marLeft w:val="22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7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30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193F7780D84E8FFA218985E16EDB" ma:contentTypeVersion="3" ma:contentTypeDescription="Create a new document." ma:contentTypeScope="" ma:versionID="c84d69a1a5ba1e855fe427a6d1b29876">
  <xsd:schema xmlns:xsd="http://www.w3.org/2001/XMLSchema" xmlns:xs="http://www.w3.org/2001/XMLSchema" xmlns:p="http://schemas.microsoft.com/office/2006/metadata/properties" xmlns:ns2="91b5f124-4802-4cc1-a0b1-ab5021ab31a7" targetNamespace="http://schemas.microsoft.com/office/2006/metadata/properties" ma:root="true" ma:fieldsID="5d652338ccbd20f1f7200e96e2ce72be" ns2:_="">
    <xsd:import namespace="91b5f124-4802-4cc1-a0b1-ab5021ab3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5f124-4802-4cc1-a0b1-ab5021ab3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B6B932-C553-421D-82F6-6C4A639D8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5f124-4802-4cc1-a0b1-ab5021ab3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A55DB-F718-42F0-80F8-854E0B3E4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4F3A17-A3D1-4D38-9720-6793DDA1E0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Cookie Jaranilla</lastModifiedBy>
  <revision>2</revision>
  <dcterms:created xsi:type="dcterms:W3CDTF">2023-09-05T20:34:00.0000000Z</dcterms:created>
  <dcterms:modified xsi:type="dcterms:W3CDTF">2023-09-18T22:16:08.59496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bp_dc_orgversion">
    <vt:lpwstr>CtAaPp .:i\LCrnMLmleRHd\tO ETsEAeatFJoUrn-R\aTTTtaP csae Alc\E el 1xemDe\atsSP\p02!:r\rvLgin\FTm64**sieoRe1*</vt:lpwstr>
  </property>
  <property fmtid="{D5CDD505-2E9C-101B-9397-08002B2CF9AE}" pid="3" name="MediaServiceImageTags">
    <vt:lpwstr/>
  </property>
  <property fmtid="{D5CDD505-2E9C-101B-9397-08002B2CF9AE}" pid="4" name="ContentTypeId">
    <vt:lpwstr>0x010100E867193F7780D84E8FFA218985E16EDB</vt:lpwstr>
  </property>
  <property fmtid="{D5CDD505-2E9C-101B-9397-08002B2CF9AE}" pid="5" name="/bp_dc_modversion">
    <vt:lpwstr>CtAaPp c:i\LCrnMLmleRox\tO ETsEAeatFd!Urn-R\aTTTtaP.*sae Alc\E el 1*emDe\atsSP\p02*r\rvLgin\FTm83:sieoRe0</vt:lpwstr>
  </property>
  <property fmtid="{D5CDD505-2E9C-101B-9397-08002B2CF9AE}" pid="6" name="bp_dc_comparedocs">
    <vt:lpwstr>4.3.300.65 _tc</vt:lpwstr>
  </property>
  <property fmtid="{D5CDD505-2E9C-101B-9397-08002B2CF9AE}" pid="7" name="/bp_dc_filepath">
    <vt:lpwstr>Ctlpa\0:i\a\r\prtT 8\tAcTopmeueP0UrpoeCdoDpmF3sapLmsfcotpR2xemD\pcD cul 1cr\aa\oossOae.ostDc\td</vt:lpwstr>
  </property>
</Properties>
</file>